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1BDA1" w14:textId="76E856CB" w:rsidR="002450D6" w:rsidRDefault="002450D6" w:rsidP="008235F6">
      <w:pPr>
        <w:pStyle w:val="SPACER"/>
      </w:pPr>
      <w:r w:rsidRPr="007A5CE5">
        <w:rPr>
          <w:b/>
          <w:bCs/>
          <w:noProof/>
        </w:rPr>
        <w:drawing>
          <wp:inline distT="0" distB="0" distL="0" distR="0" wp14:anchorId="1ED8CC7B" wp14:editId="335986B3">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2450D6">
        <w:t xml:space="preserve"> </w:t>
      </w:r>
    </w:p>
    <w:p w14:paraId="24BB0A7E" w14:textId="77777777" w:rsidR="00D35DE4" w:rsidRPr="00D35DE4" w:rsidRDefault="00D35DE4" w:rsidP="002450D6">
      <w:pPr>
        <w:pStyle w:val="SPACER"/>
        <w:jc w:val="center"/>
        <w:rPr>
          <w:b/>
          <w:color w:val="002D62" w:themeColor="background2"/>
          <w:sz w:val="22"/>
          <w:szCs w:val="22"/>
        </w:rPr>
      </w:pPr>
    </w:p>
    <w:p w14:paraId="3B54696A" w14:textId="2283BAAF" w:rsidR="002450D6" w:rsidRPr="003417D3" w:rsidRDefault="002450D6" w:rsidP="002450D6">
      <w:pPr>
        <w:pStyle w:val="SPACER"/>
        <w:jc w:val="center"/>
        <w:rPr>
          <w:b/>
          <w:color w:val="002D62" w:themeColor="background2"/>
          <w:sz w:val="24"/>
          <w:szCs w:val="24"/>
        </w:rPr>
      </w:pPr>
      <w:r w:rsidRPr="003417D3">
        <w:rPr>
          <w:b/>
          <w:color w:val="002D62" w:themeColor="background2"/>
          <w:sz w:val="24"/>
          <w:szCs w:val="24"/>
        </w:rPr>
        <w:t>NSSE 202</w:t>
      </w:r>
      <w:r w:rsidR="00521C3C">
        <w:rPr>
          <w:b/>
          <w:color w:val="002D62" w:themeColor="background2"/>
          <w:sz w:val="24"/>
          <w:szCs w:val="24"/>
        </w:rPr>
        <w:t>3</w:t>
      </w:r>
      <w:r w:rsidRPr="003417D3">
        <w:rPr>
          <w:b/>
          <w:color w:val="002D62" w:themeColor="background2"/>
          <w:sz w:val="24"/>
          <w:szCs w:val="24"/>
        </w:rPr>
        <w:t xml:space="preserve"> Data Codebooks</w:t>
      </w:r>
    </w:p>
    <w:p w14:paraId="0FF6544E" w14:textId="12869AF3" w:rsidR="00D35DE4" w:rsidRPr="00D35DE4" w:rsidRDefault="002450D6" w:rsidP="002450D6">
      <w:pPr>
        <w:pStyle w:val="SPACER"/>
        <w:jc w:val="center"/>
        <w:rPr>
          <w:b/>
          <w:color w:val="002D62" w:themeColor="background2"/>
          <w:sz w:val="36"/>
          <w:szCs w:val="36"/>
        </w:rPr>
        <w:sectPr w:rsidR="00D35DE4" w:rsidRPr="00D35DE4" w:rsidSect="00D35DE4">
          <w:footerReference w:type="even" r:id="rId9"/>
          <w:footerReference w:type="default" r:id="rId10"/>
          <w:headerReference w:type="first" r:id="rId11"/>
          <w:footerReference w:type="first" r:id="rId12"/>
          <w:type w:val="continuous"/>
          <w:pgSz w:w="12240" w:h="15840" w:code="1"/>
          <w:pgMar w:top="720" w:right="720" w:bottom="720" w:left="720" w:header="432" w:footer="432" w:gutter="0"/>
          <w:cols w:num="2" w:space="0" w:equalWidth="0">
            <w:col w:w="2880" w:space="0"/>
            <w:col w:w="7920"/>
          </w:cols>
          <w:titlePg/>
          <w:docGrid w:linePitch="360"/>
        </w:sectPr>
      </w:pPr>
      <w:r w:rsidRPr="00D35DE4">
        <w:rPr>
          <w:b/>
          <w:color w:val="002D62" w:themeColor="background2"/>
          <w:sz w:val="36"/>
          <w:szCs w:val="36"/>
        </w:rPr>
        <w:t xml:space="preserve">First-Year Experiences &amp; Senior Transitions </w:t>
      </w:r>
      <w:r w:rsidR="003417D3">
        <w:rPr>
          <w:b/>
          <w:color w:val="002D62" w:themeColor="background2"/>
          <w:sz w:val="36"/>
          <w:szCs w:val="36"/>
        </w:rPr>
        <w:br/>
      </w:r>
      <w:r w:rsidR="003417D3" w:rsidRPr="003417D3">
        <w:rPr>
          <w:b/>
          <w:color w:val="002D62" w:themeColor="background2"/>
          <w:sz w:val="28"/>
          <w:szCs w:val="28"/>
        </w:rPr>
        <w:t xml:space="preserve">Topical </w:t>
      </w:r>
      <w:r w:rsidRPr="003417D3">
        <w:rPr>
          <w:b/>
          <w:color w:val="002D62" w:themeColor="background2"/>
          <w:sz w:val="28"/>
          <w:szCs w:val="28"/>
        </w:rPr>
        <w:t>Module</w:t>
      </w:r>
    </w:p>
    <w:p w14:paraId="4D49B6EC" w14:textId="1E536271" w:rsidR="008235F6" w:rsidRDefault="008235F6" w:rsidP="00D35DE4">
      <w:pPr>
        <w:pStyle w:val="SPACER"/>
      </w:pPr>
      <w:r w:rsidRPr="008235F6">
        <w:t>This module includes a set of items only for first-year students and a set only for seniors (based on institution-reported class level), with questions adapted from the Beginning College Survey of Student Engagement and the Strategic National Arts Alumni Project (with partial support from the National Endowment for the Arts), respectively. The first-year items focus on academic perseverance, help-seeking behaviors, and institutional commitment, while the senior items explore post-graduation plans, links between the academic major and future plans, and confidence in skill development.</w:t>
      </w:r>
    </w:p>
    <w:p w14:paraId="662FB8CF" w14:textId="77777777" w:rsidR="001F0AF5" w:rsidRPr="00902BD0" w:rsidRDefault="001F0AF5" w:rsidP="00D35DE4">
      <w:pPr>
        <w:pStyle w:val="SPACER"/>
      </w:pPr>
    </w:p>
    <w:p w14:paraId="60D3904E" w14:textId="2DACF618" w:rsidR="00624B9F" w:rsidRDefault="00817961" w:rsidP="00D35DE4">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8235F6">
        <w:t>FYSfy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B4265E">
        <w:br/>
      </w:r>
      <w:r w:rsidR="00B4265E">
        <w:br/>
      </w:r>
      <w:r w:rsidR="00B4265E"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D35DE4">
      <w:pPr>
        <w:pStyle w:val="SPACER"/>
      </w:pPr>
    </w:p>
    <w:p w14:paraId="54FF870B" w14:textId="69580B76" w:rsidR="00DE42E8" w:rsidRDefault="008235F6" w:rsidP="00D35DE4">
      <w:pPr>
        <w:pStyle w:val="SectionHead"/>
      </w:pPr>
      <w:r>
        <w:t>F</w:t>
      </w:r>
      <w:r w:rsidRPr="008235F6">
        <w:t>irst-Year Experiences</w:t>
      </w:r>
      <w:r w:rsidR="00D82110">
        <w:t xml:space="preserve"> Module</w:t>
      </w:r>
    </w:p>
    <w:p w14:paraId="51F34B9B" w14:textId="3811E20F" w:rsidR="008235F6" w:rsidRPr="00E20D43" w:rsidRDefault="008235F6" w:rsidP="00D35DE4">
      <w:pPr>
        <w:pStyle w:val="Note"/>
      </w:pPr>
      <w:r w:rsidRPr="008235F6">
        <w:t>Note: Item set was given to first-year students as identified by institution-reported class (</w:t>
      </w:r>
      <w:proofErr w:type="spellStart"/>
      <w:r w:rsidRPr="008235F6">
        <w:t>IRclass</w:t>
      </w:r>
      <w:proofErr w:type="spellEnd"/>
      <w:r w:rsidRPr="008235F6">
        <w:t>=1).</w:t>
      </w:r>
    </w:p>
    <w:p w14:paraId="303176B8" w14:textId="74A4389F" w:rsidR="00F753FB" w:rsidRDefault="00F753FB" w:rsidP="00D35DE4">
      <w:pPr>
        <w:pStyle w:val="SPACER"/>
      </w:pPr>
    </w:p>
    <w:p w14:paraId="0B9D6E77" w14:textId="08481D5D" w:rsidR="00BE5678" w:rsidRDefault="00AC093D" w:rsidP="00D35DE4">
      <w:pPr>
        <w:pStyle w:val="Heading1"/>
        <w:keepNext w:val="0"/>
        <w:keepLines w:val="0"/>
      </w:pPr>
      <w:r w:rsidRPr="00AC093D">
        <w:t xml:space="preserve">1. </w:t>
      </w:r>
      <w:r w:rsidR="008235F6" w:rsidRPr="008235F6">
        <w:t>During the current school year, about how often have you done the following?</w:t>
      </w:r>
    </w:p>
    <w:p w14:paraId="7C675BB3" w14:textId="54AB8779" w:rsidR="008235F6" w:rsidRDefault="008100BF" w:rsidP="00D35DE4">
      <w:pPr>
        <w:pStyle w:val="RESPONSE"/>
      </w:pPr>
      <w:r>
        <w:t xml:space="preserve">Response options: </w:t>
      </w:r>
      <w:r w:rsidR="008235F6">
        <w:t>Never=1, Sometimes=2, Often=3, Very often=4</w:t>
      </w:r>
    </w:p>
    <w:p w14:paraId="63AA3207" w14:textId="253609E8" w:rsidR="00F423B3" w:rsidRDefault="006A3C07" w:rsidP="00D35DE4">
      <w:pPr>
        <w:pStyle w:val="ITEM"/>
        <w:keepNext w:val="0"/>
      </w:pPr>
      <w:r>
        <w:t>a.</w:t>
      </w:r>
      <w:r>
        <w:tab/>
      </w:r>
      <w:r w:rsidR="00F423B3">
        <w:t>Studied when there were</w:t>
      </w:r>
      <w:r>
        <w:t xml:space="preserve"> other interesting things to do [</w:t>
      </w:r>
      <w:r w:rsidRPr="006A3C07">
        <w:t>FYSfy01a</w:t>
      </w:r>
      <w:r>
        <w:t>]</w:t>
      </w:r>
    </w:p>
    <w:p w14:paraId="134E33AD" w14:textId="2D722E63" w:rsidR="00F423B3" w:rsidRDefault="006A3C07" w:rsidP="00D35DE4">
      <w:pPr>
        <w:pStyle w:val="ITEM"/>
        <w:keepNext w:val="0"/>
      </w:pPr>
      <w:r>
        <w:t>b.</w:t>
      </w:r>
      <w:r>
        <w:tab/>
      </w:r>
      <w:r w:rsidR="00F423B3">
        <w:t>Found additional information for course assignments when you</w:t>
      </w:r>
      <w:r>
        <w:t xml:space="preserve"> didn't understand the material [FYSfy01b]</w:t>
      </w:r>
    </w:p>
    <w:p w14:paraId="3A21345D" w14:textId="3446AC7E" w:rsidR="00F423B3" w:rsidRDefault="006A3C07" w:rsidP="00D35DE4">
      <w:pPr>
        <w:pStyle w:val="ITEM"/>
        <w:keepNext w:val="0"/>
      </w:pPr>
      <w:r>
        <w:t>c.</w:t>
      </w:r>
      <w:r>
        <w:tab/>
      </w:r>
      <w:r w:rsidR="00F423B3">
        <w:t>Participated in course discussions, eve</w:t>
      </w:r>
      <w:r>
        <w:t>n when you didn’t feel like it [FYSfy01c]</w:t>
      </w:r>
    </w:p>
    <w:p w14:paraId="26E29653" w14:textId="4814A989" w:rsidR="00F423B3" w:rsidRDefault="006A3C07" w:rsidP="00D35DE4">
      <w:pPr>
        <w:pStyle w:val="ITEM"/>
        <w:keepNext w:val="0"/>
      </w:pPr>
      <w:r>
        <w:t>d.</w:t>
      </w:r>
      <w:r>
        <w:tab/>
      </w:r>
      <w:r w:rsidR="00F423B3">
        <w:t>Asked instructors for help when you str</w:t>
      </w:r>
      <w:r>
        <w:t>uggled with course assignments [FYSfy01d]</w:t>
      </w:r>
    </w:p>
    <w:p w14:paraId="5DADAD04" w14:textId="1BF37D11" w:rsidR="00F423B3" w:rsidRDefault="006A3C07" w:rsidP="00D35DE4">
      <w:pPr>
        <w:pStyle w:val="ITEM"/>
        <w:keepNext w:val="0"/>
      </w:pPr>
      <w:r>
        <w:t>e.</w:t>
      </w:r>
      <w:r>
        <w:tab/>
      </w:r>
      <w:r w:rsidR="004C5A60">
        <w:t>Finished something you have</w:t>
      </w:r>
      <w:r w:rsidR="00F423B3">
        <w:t xml:space="preserve"> started </w:t>
      </w:r>
      <w:r>
        <w:t>when you encountered challenges [FYSfy01e]</w:t>
      </w:r>
    </w:p>
    <w:p w14:paraId="0753614F" w14:textId="3D1E89BF" w:rsidR="008235F6" w:rsidRDefault="006A3C07" w:rsidP="00D35DE4">
      <w:pPr>
        <w:pStyle w:val="ITEM"/>
        <w:keepNext w:val="0"/>
      </w:pPr>
      <w:r>
        <w:t>f.</w:t>
      </w:r>
      <w:r>
        <w:tab/>
      </w:r>
      <w:r w:rsidR="00F423B3">
        <w:t xml:space="preserve">Stayed positive, even when you did poorly on a test or assignment </w:t>
      </w:r>
      <w:r>
        <w:t>[FYSfy01f]</w:t>
      </w:r>
    </w:p>
    <w:p w14:paraId="57973921" w14:textId="5F779189" w:rsidR="006A3C07" w:rsidRDefault="006A3C07" w:rsidP="00D35DE4">
      <w:pPr>
        <w:pStyle w:val="SPACER"/>
      </w:pPr>
    </w:p>
    <w:p w14:paraId="091719DA" w14:textId="7B85D6AA" w:rsidR="006A3C07" w:rsidRDefault="006A3C07" w:rsidP="00D35DE4">
      <w:pPr>
        <w:pStyle w:val="Heading1"/>
        <w:keepNext w:val="0"/>
        <w:keepLines w:val="0"/>
      </w:pPr>
      <w:r>
        <w:t xml:space="preserve">2. </w:t>
      </w:r>
      <w:r w:rsidRPr="006A3C07">
        <w:t>During the current school year, how difficult have the following been for you?</w:t>
      </w:r>
    </w:p>
    <w:p w14:paraId="28B0554E" w14:textId="65558AA5" w:rsidR="006A3C07" w:rsidRDefault="008100BF" w:rsidP="00D35DE4">
      <w:pPr>
        <w:pStyle w:val="RESPONSE"/>
      </w:pPr>
      <w:r>
        <w:t xml:space="preserve">Response options: </w:t>
      </w:r>
      <w:r w:rsidR="006A3C07">
        <w:t>Not at all difficult=1, 2=2, 3=3, 4=4, 5=5, Very difficult=6</w:t>
      </w:r>
    </w:p>
    <w:p w14:paraId="3BE10532" w14:textId="29A43524" w:rsidR="006A3C07" w:rsidRDefault="00766B40" w:rsidP="00D35DE4">
      <w:pPr>
        <w:pStyle w:val="ITEM"/>
        <w:keepNext w:val="0"/>
      </w:pPr>
      <w:r>
        <w:t>a.</w:t>
      </w:r>
      <w:r>
        <w:tab/>
      </w:r>
      <w:r w:rsidR="006A3C07">
        <w:t>Learning course material</w:t>
      </w:r>
      <w:r>
        <w:t xml:space="preserve"> [</w:t>
      </w:r>
      <w:r w:rsidRPr="00766B40">
        <w:t>FYSfy02a</w:t>
      </w:r>
      <w:r>
        <w:t>]</w:t>
      </w:r>
    </w:p>
    <w:p w14:paraId="42911AD8" w14:textId="31EF3100" w:rsidR="006A3C07" w:rsidRDefault="00766B40" w:rsidP="00D35DE4">
      <w:pPr>
        <w:pStyle w:val="ITEM"/>
        <w:keepNext w:val="0"/>
      </w:pPr>
      <w:r>
        <w:t>b.</w:t>
      </w:r>
      <w:r>
        <w:tab/>
      </w:r>
      <w:r w:rsidR="006A3C07">
        <w:t>Managing your time</w:t>
      </w:r>
      <w:r>
        <w:t xml:space="preserve"> [FYSfy02b]</w:t>
      </w:r>
    </w:p>
    <w:p w14:paraId="53BF957A" w14:textId="7DDE0DBF" w:rsidR="006A3C07" w:rsidRDefault="00766B40" w:rsidP="00D35DE4">
      <w:pPr>
        <w:pStyle w:val="ITEM"/>
        <w:keepNext w:val="0"/>
      </w:pPr>
      <w:r>
        <w:t>c.</w:t>
      </w:r>
      <w:r>
        <w:tab/>
      </w:r>
      <w:r w:rsidR="006A3C07">
        <w:t>Getting help with school work</w:t>
      </w:r>
      <w:r>
        <w:t xml:space="preserve"> [FYSfy02c]</w:t>
      </w:r>
    </w:p>
    <w:p w14:paraId="58893A35" w14:textId="43078950" w:rsidR="006A3C07" w:rsidRDefault="00766B40" w:rsidP="00D35DE4">
      <w:pPr>
        <w:pStyle w:val="ITEM"/>
        <w:keepNext w:val="0"/>
      </w:pPr>
      <w:r>
        <w:t>d.</w:t>
      </w:r>
      <w:r>
        <w:tab/>
      </w:r>
      <w:r w:rsidR="006A3C07">
        <w:t>Interacting with faculty</w:t>
      </w:r>
      <w:r>
        <w:t xml:space="preserve"> [FYSfy02d]</w:t>
      </w:r>
    </w:p>
    <w:p w14:paraId="132BA38C" w14:textId="0C2DF167" w:rsidR="00766B40" w:rsidRDefault="00766B40" w:rsidP="00D35DE4">
      <w:pPr>
        <w:pStyle w:val="SPACER"/>
      </w:pPr>
    </w:p>
    <w:p w14:paraId="5992B117" w14:textId="31CA9880" w:rsidR="00766B40" w:rsidRDefault="00766B40" w:rsidP="00D35DE4">
      <w:pPr>
        <w:pStyle w:val="Heading1"/>
        <w:keepNext w:val="0"/>
        <w:keepLines w:val="0"/>
      </w:pPr>
      <w:r>
        <w:t xml:space="preserve">3. </w:t>
      </w:r>
      <w:r w:rsidRPr="00766B40">
        <w:t>During the current school year, about how often have you sought help with coursework from the following sources?</w:t>
      </w:r>
    </w:p>
    <w:p w14:paraId="4E5BEC54" w14:textId="1DB4BC00" w:rsidR="00766B40" w:rsidRDefault="008100BF" w:rsidP="00D35DE4">
      <w:pPr>
        <w:pStyle w:val="RESPONSE"/>
      </w:pPr>
      <w:r>
        <w:t xml:space="preserve">Response options: </w:t>
      </w:r>
      <w:r w:rsidR="00766B40">
        <w:t>Never=1, Sometimes=2, Often=3, Very often=4</w:t>
      </w:r>
    </w:p>
    <w:p w14:paraId="5A7A850B" w14:textId="7E840B4D" w:rsidR="00766B40" w:rsidRDefault="00F420D4" w:rsidP="00D35DE4">
      <w:pPr>
        <w:pStyle w:val="ITEM"/>
        <w:keepNext w:val="0"/>
      </w:pPr>
      <w:r>
        <w:t>a.</w:t>
      </w:r>
      <w:r>
        <w:tab/>
      </w:r>
      <w:r w:rsidR="00766B40">
        <w:t>Faculty members [</w:t>
      </w:r>
      <w:r w:rsidR="00766B40" w:rsidRPr="00766B40">
        <w:t>FYSfy03a_16</w:t>
      </w:r>
      <w:r w:rsidR="00766B40">
        <w:t>]</w:t>
      </w:r>
    </w:p>
    <w:p w14:paraId="294EE930" w14:textId="7D0AB74B" w:rsidR="00766B40" w:rsidRDefault="00F420D4" w:rsidP="00D35DE4">
      <w:pPr>
        <w:pStyle w:val="ITEM"/>
        <w:keepNext w:val="0"/>
      </w:pPr>
      <w:r>
        <w:t>b.</w:t>
      </w:r>
      <w:r>
        <w:tab/>
      </w:r>
      <w:r w:rsidR="00766B40">
        <w:t>Academic advisors [FYSfy03b</w:t>
      </w:r>
      <w:r w:rsidR="00766B40" w:rsidRPr="00766B40">
        <w:t>_16</w:t>
      </w:r>
      <w:r w:rsidR="00766B40">
        <w:t>]</w:t>
      </w:r>
    </w:p>
    <w:p w14:paraId="5354A962" w14:textId="36BE92C3" w:rsidR="00766B40" w:rsidRDefault="00F420D4" w:rsidP="00D35DE4">
      <w:pPr>
        <w:pStyle w:val="ITEM"/>
        <w:keepNext w:val="0"/>
      </w:pPr>
      <w:r>
        <w:t>c.</w:t>
      </w:r>
      <w:r>
        <w:tab/>
      </w:r>
      <w:r w:rsidR="00766B40">
        <w:t>Learning support services (tutoring, writing center, success coaching, etc.) [</w:t>
      </w:r>
      <w:r w:rsidR="00766B40" w:rsidRPr="00766B40">
        <w:t>FYSfy03</w:t>
      </w:r>
      <w:r w:rsidR="00766B40">
        <w:t>c</w:t>
      </w:r>
      <w:r w:rsidR="00766B40" w:rsidRPr="00766B40">
        <w:t>_16</w:t>
      </w:r>
      <w:r w:rsidR="00766B40">
        <w:t>]</w:t>
      </w:r>
    </w:p>
    <w:p w14:paraId="71F2F15C" w14:textId="26983AC3" w:rsidR="00766B40" w:rsidRDefault="00F420D4" w:rsidP="00D35DE4">
      <w:pPr>
        <w:pStyle w:val="ITEM"/>
        <w:keepNext w:val="0"/>
      </w:pPr>
      <w:r>
        <w:t>d.</w:t>
      </w:r>
      <w:r>
        <w:tab/>
      </w:r>
      <w:r w:rsidR="00766B40">
        <w:t>Friends or other students [</w:t>
      </w:r>
      <w:r w:rsidR="00766B40" w:rsidRPr="00766B40">
        <w:t>FYSfy03</w:t>
      </w:r>
      <w:r w:rsidR="00766B40">
        <w:t>d</w:t>
      </w:r>
      <w:r w:rsidR="00766B40" w:rsidRPr="00766B40">
        <w:t>_16</w:t>
      </w:r>
      <w:r w:rsidR="00766B40">
        <w:t>]</w:t>
      </w:r>
    </w:p>
    <w:p w14:paraId="102251AF" w14:textId="64AE09BF" w:rsidR="00766B40" w:rsidRDefault="00F420D4" w:rsidP="00D35DE4">
      <w:pPr>
        <w:pStyle w:val="ITEM"/>
        <w:keepNext w:val="0"/>
      </w:pPr>
      <w:r>
        <w:t>e.</w:t>
      </w:r>
      <w:r>
        <w:tab/>
      </w:r>
      <w:r w:rsidR="00766B40">
        <w:t>Family members [FYSfy03e</w:t>
      </w:r>
      <w:r w:rsidR="00766B40" w:rsidRPr="00766B40">
        <w:t>_16</w:t>
      </w:r>
      <w:r w:rsidR="00766B40">
        <w:t>]</w:t>
      </w:r>
    </w:p>
    <w:p w14:paraId="2115FB11" w14:textId="6ACDF31E" w:rsidR="00766B40" w:rsidRDefault="00F420D4" w:rsidP="00766B40">
      <w:pPr>
        <w:pStyle w:val="ITEM"/>
      </w:pPr>
      <w:r>
        <w:t>f.</w:t>
      </w:r>
      <w:r>
        <w:tab/>
      </w:r>
      <w:r w:rsidR="00766B40">
        <w:t>Other persons or offices [FYSfy03f</w:t>
      </w:r>
      <w:r w:rsidR="00766B40" w:rsidRPr="00766B40">
        <w:t>_16</w:t>
      </w:r>
      <w:r w:rsidR="00766B40">
        <w:t>]</w:t>
      </w:r>
    </w:p>
    <w:p w14:paraId="79F4B22B" w14:textId="68C1BB02" w:rsidR="00B4265E" w:rsidRDefault="00B4265E">
      <w:pPr>
        <w:rPr>
          <w:rFonts w:ascii="Calibri" w:hAnsi="Calibri"/>
          <w:sz w:val="18"/>
        </w:rPr>
      </w:pPr>
      <w:r>
        <w:br w:type="page"/>
      </w:r>
    </w:p>
    <w:p w14:paraId="6B3036FB" w14:textId="77777777" w:rsidR="00466917" w:rsidRPr="00466917" w:rsidRDefault="00466917" w:rsidP="00466917">
      <w:pPr>
        <w:pStyle w:val="SPACER"/>
      </w:pPr>
    </w:p>
    <w:p w14:paraId="666718E6" w14:textId="1BEA1CFE" w:rsidR="00466917" w:rsidRPr="00A52722" w:rsidRDefault="00385A3A" w:rsidP="00466917">
      <w:pPr>
        <w:rPr>
          <w:b/>
          <w:bCs/>
        </w:rPr>
      </w:pPr>
      <w:r w:rsidRPr="00A52722">
        <w:rPr>
          <w:b/>
          <w:bCs/>
        </w:rPr>
        <w:t xml:space="preserve">4. </w:t>
      </w:r>
      <w:r w:rsidR="00466917" w:rsidRPr="00A52722">
        <w:rPr>
          <w:b/>
          <w:bCs/>
        </w:rPr>
        <w:t>During the current school year,</w:t>
      </w:r>
      <w:r w:rsidR="00D24921">
        <w:rPr>
          <w:b/>
          <w:bCs/>
        </w:rPr>
        <w:t xml:space="preserve"> did you take a course intended for first-year students as described below?</w:t>
      </w:r>
    </w:p>
    <w:p w14:paraId="2A8610DE" w14:textId="0151AE0D" w:rsidR="00466917" w:rsidRDefault="00466917" w:rsidP="00466917">
      <w:pPr>
        <w:rPr>
          <w:bCs/>
          <w:i/>
          <w:iCs/>
        </w:rPr>
      </w:pPr>
      <w:r w:rsidRPr="00A52722">
        <w:rPr>
          <w:bCs/>
          <w:i/>
          <w:iCs/>
        </w:rPr>
        <w:t xml:space="preserve">Response options: </w:t>
      </w:r>
      <w:r w:rsidR="00DE1610" w:rsidRPr="00A52722">
        <w:rPr>
          <w:bCs/>
          <w:i/>
          <w:iCs/>
        </w:rPr>
        <w:t>1=</w:t>
      </w:r>
      <w:r w:rsidRPr="00A52722">
        <w:rPr>
          <w:bCs/>
          <w:i/>
          <w:iCs/>
        </w:rPr>
        <w:t xml:space="preserve">Yes, </w:t>
      </w:r>
      <w:r w:rsidR="00DE1610" w:rsidRPr="00A52722">
        <w:rPr>
          <w:bCs/>
          <w:i/>
          <w:iCs/>
        </w:rPr>
        <w:t>2=</w:t>
      </w:r>
      <w:r w:rsidRPr="00A52722">
        <w:rPr>
          <w:bCs/>
          <w:i/>
          <w:iCs/>
        </w:rPr>
        <w:t xml:space="preserve">No, </w:t>
      </w:r>
      <w:r w:rsidR="00DE1610" w:rsidRPr="00A52722">
        <w:rPr>
          <w:bCs/>
          <w:i/>
          <w:iCs/>
        </w:rPr>
        <w:t>3=</w:t>
      </w:r>
      <w:r w:rsidRPr="00A52722">
        <w:rPr>
          <w:bCs/>
          <w:i/>
          <w:iCs/>
        </w:rPr>
        <w:t>Unsure</w:t>
      </w:r>
    </w:p>
    <w:p w14:paraId="484307DC" w14:textId="2A1A6DCC" w:rsidR="00D24921" w:rsidRDefault="00D24921" w:rsidP="00D24921">
      <w:pPr>
        <w:pStyle w:val="ITEM"/>
      </w:pPr>
      <w:r>
        <w:t>a.</w:t>
      </w:r>
      <w:r>
        <w:tab/>
        <w:t>A course that introduces students to college and helps develop success skills (study skills, goal setting, time management, etc.) [</w:t>
      </w:r>
      <w:proofErr w:type="spellStart"/>
      <w:r>
        <w:t>FYSfycourse</w:t>
      </w:r>
      <w:proofErr w:type="spellEnd"/>
      <w:r>
        <w:t>]</w:t>
      </w:r>
    </w:p>
    <w:p w14:paraId="4E916D05" w14:textId="53AED54D" w:rsidR="00D24921" w:rsidRDefault="00D24921" w:rsidP="00D24921">
      <w:pPr>
        <w:pStyle w:val="ITEM"/>
      </w:pPr>
      <w:r>
        <w:t>b.</w:t>
      </w:r>
      <w:r>
        <w:tab/>
        <w:t>A first-year seminar or other course focused on a specialized topic or academic subject that emphasizes discussion and analysis [</w:t>
      </w:r>
      <w:proofErr w:type="spellStart"/>
      <w:r>
        <w:t>FYSfyseminar</w:t>
      </w:r>
      <w:proofErr w:type="spellEnd"/>
      <w:r>
        <w:t>]</w:t>
      </w:r>
    </w:p>
    <w:p w14:paraId="21173560" w14:textId="77777777" w:rsidR="00A52722" w:rsidRDefault="00A52722" w:rsidP="00A52722">
      <w:pPr>
        <w:pStyle w:val="SPACER"/>
      </w:pPr>
    </w:p>
    <w:p w14:paraId="6EC8767D" w14:textId="2C3DF6AF" w:rsidR="00E5640C" w:rsidRDefault="00E5640C" w:rsidP="00E5640C">
      <w:pPr>
        <w:pStyle w:val="RECODEitem"/>
      </w:pPr>
      <w:r>
        <w:t xml:space="preserve">[RECODED] </w:t>
      </w:r>
      <w:r w:rsidRPr="00E5640C">
        <w:t>Dichotomous flag for Yes to taking a course that introduces students to college and success skills</w:t>
      </w:r>
      <w:r>
        <w:t xml:space="preserve"> [</w:t>
      </w:r>
      <w:proofErr w:type="spellStart"/>
      <w:r>
        <w:t>FYSfycourseR</w:t>
      </w:r>
      <w:proofErr w:type="spellEnd"/>
      <w:r>
        <w:t>]</w:t>
      </w:r>
    </w:p>
    <w:p w14:paraId="1B769BCA" w14:textId="5296255E" w:rsidR="00E5640C" w:rsidRDefault="00E5640C" w:rsidP="00E5640C">
      <w:pPr>
        <w:pStyle w:val="RECODEitemvalues"/>
      </w:pPr>
      <w:r>
        <w:t>Values: No or unsure=0, Yes=1</w:t>
      </w:r>
    </w:p>
    <w:p w14:paraId="304349F5" w14:textId="77777777" w:rsidR="00E5640C" w:rsidRDefault="00E5640C" w:rsidP="00E5640C">
      <w:pPr>
        <w:pStyle w:val="RECODEitemvalues"/>
      </w:pPr>
    </w:p>
    <w:p w14:paraId="207910FA" w14:textId="4F2B952D" w:rsidR="00E5640C" w:rsidRDefault="00E5640C" w:rsidP="00E5640C">
      <w:pPr>
        <w:pStyle w:val="RECODEitem"/>
      </w:pPr>
      <w:r>
        <w:t xml:space="preserve">[RECODED] </w:t>
      </w:r>
      <w:r w:rsidRPr="00E5640C">
        <w:t>Dichotomous flag for Yes to taking a first-year seminar or other course focused on special topics and subjects</w:t>
      </w:r>
      <w:r>
        <w:t xml:space="preserve"> [</w:t>
      </w:r>
      <w:proofErr w:type="spellStart"/>
      <w:r>
        <w:t>FYSfyseminarR</w:t>
      </w:r>
      <w:proofErr w:type="spellEnd"/>
      <w:r>
        <w:t>]</w:t>
      </w:r>
    </w:p>
    <w:p w14:paraId="5F8CF98C" w14:textId="24621A20" w:rsidR="00E5640C" w:rsidRDefault="00E5640C" w:rsidP="00E5640C">
      <w:pPr>
        <w:pStyle w:val="RECODEitemvalues"/>
      </w:pPr>
      <w:r>
        <w:t xml:space="preserve">Values: </w:t>
      </w:r>
      <w:r w:rsidRPr="00E5640C">
        <w:t>No or unsure=0, Yes=1</w:t>
      </w:r>
    </w:p>
    <w:p w14:paraId="6E6ED437" w14:textId="062F9759" w:rsidR="00766B40" w:rsidRDefault="00766B40" w:rsidP="00766B40">
      <w:pPr>
        <w:pStyle w:val="SPACER"/>
      </w:pPr>
    </w:p>
    <w:p w14:paraId="4B5CE445" w14:textId="764673DE" w:rsidR="00766B40" w:rsidRDefault="00385A3A" w:rsidP="00766B40">
      <w:pPr>
        <w:pStyle w:val="Heading1"/>
      </w:pPr>
      <w:r>
        <w:t>5</w:t>
      </w:r>
      <w:r w:rsidR="00766B40">
        <w:t xml:space="preserve">a. </w:t>
      </w:r>
      <w:r w:rsidR="00766B40" w:rsidRPr="00766B40">
        <w:t>During the current school year, have you seriously consi</w:t>
      </w:r>
      <w:r w:rsidR="00766B40">
        <w:t>dered leaving this institution? [</w:t>
      </w:r>
      <w:r w:rsidR="00766B40" w:rsidRPr="00766B40">
        <w:t>FYSfy04a</w:t>
      </w:r>
      <w:r w:rsidR="00766B40">
        <w:t>]</w:t>
      </w:r>
    </w:p>
    <w:p w14:paraId="11A8E0E7" w14:textId="399D2098" w:rsidR="00766B40" w:rsidRDefault="008100BF" w:rsidP="00766B40">
      <w:pPr>
        <w:pStyle w:val="RESPONSE"/>
      </w:pPr>
      <w:r>
        <w:t xml:space="preserve">Response options: </w:t>
      </w:r>
      <w:r w:rsidR="00766B40">
        <w:t>No=0, Yes=1</w:t>
      </w:r>
    </w:p>
    <w:p w14:paraId="3B9472DE" w14:textId="443D515D" w:rsidR="002B290B" w:rsidRDefault="002B290B">
      <w:pPr>
        <w:rPr>
          <w:rFonts w:ascii="Calibri" w:hAnsi="Calibri"/>
          <w:sz w:val="18"/>
        </w:rPr>
      </w:pPr>
    </w:p>
    <w:p w14:paraId="3FC443D3" w14:textId="04575273" w:rsidR="00766B40" w:rsidRDefault="00385A3A" w:rsidP="00766B40">
      <w:pPr>
        <w:pStyle w:val="Heading1"/>
      </w:pPr>
      <w:r>
        <w:t>5</w:t>
      </w:r>
      <w:r w:rsidR="00766B40">
        <w:t xml:space="preserve">b. </w:t>
      </w:r>
      <w:r w:rsidR="00766B40" w:rsidRPr="00766B40">
        <w:t>Why did you consider leaving? (Select all that apply.)</w:t>
      </w:r>
    </w:p>
    <w:p w14:paraId="2A480767" w14:textId="5BF843D4" w:rsidR="008F2485" w:rsidRPr="008F2485" w:rsidRDefault="008100BF" w:rsidP="008F2485">
      <w:pPr>
        <w:pStyle w:val="RESPONSE"/>
      </w:pPr>
      <w:r>
        <w:t xml:space="preserve">Response options: </w:t>
      </w:r>
      <w:r w:rsidR="008F2485">
        <w:t>Not selected=0, Selected=1, Student did not receive this question (coded as missing)=-9</w:t>
      </w:r>
    </w:p>
    <w:p w14:paraId="4887AF67" w14:textId="10D5B55A" w:rsidR="008F2485" w:rsidRDefault="008F2485" w:rsidP="008F2485">
      <w:pPr>
        <w:pStyle w:val="RESPONSE-SelectAll"/>
      </w:pPr>
      <w:r>
        <w:t>Academics are too difficult [</w:t>
      </w:r>
      <w:r w:rsidRPr="008F2485">
        <w:t>FYSfy04b_1_16</w:t>
      </w:r>
      <w:r>
        <w:t>]</w:t>
      </w:r>
    </w:p>
    <w:p w14:paraId="1860CE8C" w14:textId="6F27AEC8" w:rsidR="008F2485" w:rsidRDefault="008F2485" w:rsidP="008F2485">
      <w:pPr>
        <w:pStyle w:val="RESPONSE-SelectAll"/>
      </w:pPr>
      <w:r>
        <w:t>Academics are too easy [FYSfy04b_2</w:t>
      </w:r>
      <w:r w:rsidRPr="008F2485">
        <w:t>_16</w:t>
      </w:r>
      <w:r>
        <w:t>]</w:t>
      </w:r>
    </w:p>
    <w:p w14:paraId="54E09950" w14:textId="1D5A2245" w:rsidR="008F2485" w:rsidRDefault="008F2485" w:rsidP="008F2485">
      <w:pPr>
        <w:pStyle w:val="RESPONSE-SelectAll"/>
      </w:pPr>
      <w:r>
        <w:t>Other academic issues (major not offered, course availability, advising, credit transfer, etc.) [FYSfy04b_3</w:t>
      </w:r>
      <w:r w:rsidRPr="008F2485">
        <w:t>_16</w:t>
      </w:r>
      <w:r>
        <w:t>]</w:t>
      </w:r>
    </w:p>
    <w:p w14:paraId="476684B4" w14:textId="44C31DC3" w:rsidR="008F2485" w:rsidRDefault="008F2485" w:rsidP="008F2485">
      <w:pPr>
        <w:pStyle w:val="RESPONSE-SelectAll"/>
      </w:pPr>
      <w:r>
        <w:t>Financial concerns (costs or financial aid) [FYSfy04b_4</w:t>
      </w:r>
      <w:r w:rsidRPr="008F2485">
        <w:t>_16</w:t>
      </w:r>
      <w:r>
        <w:t>]</w:t>
      </w:r>
    </w:p>
    <w:p w14:paraId="42FDC3C8" w14:textId="07FECD81" w:rsidR="008F2485" w:rsidRDefault="008F2485" w:rsidP="008F2485">
      <w:pPr>
        <w:pStyle w:val="RESPONSE-SelectAll"/>
      </w:pPr>
      <w:r>
        <w:t>To change your career options (transfer to another school or program, military service, etc.) [FYSfy04b_5</w:t>
      </w:r>
      <w:r w:rsidRPr="008F2485">
        <w:t>_16</w:t>
      </w:r>
      <w:r>
        <w:t>]</w:t>
      </w:r>
    </w:p>
    <w:p w14:paraId="1C4CBA0F" w14:textId="1298A2D6" w:rsidR="008F2485" w:rsidRDefault="008F2485" w:rsidP="008F2485">
      <w:pPr>
        <w:pStyle w:val="RESPONSE-SelectAll"/>
      </w:pPr>
      <w:r>
        <w:t>Difficulty managing demands of school and work [FYSfy04b_6</w:t>
      </w:r>
      <w:r w:rsidRPr="008F2485">
        <w:t>_16</w:t>
      </w:r>
      <w:r>
        <w:t>]</w:t>
      </w:r>
    </w:p>
    <w:p w14:paraId="468A823A" w14:textId="7B58A4BA" w:rsidR="008F2485" w:rsidRDefault="008F2485" w:rsidP="008F2485">
      <w:pPr>
        <w:pStyle w:val="RESPONSE-SelectAll"/>
      </w:pPr>
      <w:r>
        <w:t>Too much emphasis on partying [</w:t>
      </w:r>
      <w:r w:rsidRPr="008F2485">
        <w:t>FYSfy04b_</w:t>
      </w:r>
      <w:r>
        <w:t>7</w:t>
      </w:r>
      <w:r w:rsidRPr="008F2485">
        <w:t>_16</w:t>
      </w:r>
      <w:r>
        <w:t>]</w:t>
      </w:r>
    </w:p>
    <w:p w14:paraId="4AB2CE6D" w14:textId="2F920FF7" w:rsidR="008F2485" w:rsidRDefault="008F2485" w:rsidP="008F2485">
      <w:pPr>
        <w:pStyle w:val="RESPONSE-SelectAll"/>
      </w:pPr>
      <w:r>
        <w:t>Not enough opportunities to socialize and have fun [</w:t>
      </w:r>
      <w:r w:rsidRPr="008F2485">
        <w:t>FYSfy04b_</w:t>
      </w:r>
      <w:r>
        <w:t>8</w:t>
      </w:r>
      <w:r w:rsidRPr="008F2485">
        <w:t>_16</w:t>
      </w:r>
      <w:r>
        <w:t>]</w:t>
      </w:r>
    </w:p>
    <w:p w14:paraId="48A5FFE4" w14:textId="4FB48CDF" w:rsidR="008F2485" w:rsidRDefault="00521C3C" w:rsidP="008F2485">
      <w:pPr>
        <w:pStyle w:val="RESPONSE-SelectAll"/>
      </w:pPr>
      <w:r>
        <w:t>Experiences</w:t>
      </w:r>
      <w:r w:rsidR="008F2485">
        <w:t xml:space="preserve"> with faculty and staff [FYSfy04b_9</w:t>
      </w:r>
      <w:r w:rsidR="008F2485" w:rsidRPr="008F2485">
        <w:t>_16</w:t>
      </w:r>
      <w:r w:rsidR="008F2485">
        <w:t>]</w:t>
      </w:r>
    </w:p>
    <w:p w14:paraId="2356B4EE" w14:textId="631C9283" w:rsidR="008F2485" w:rsidRDefault="00521C3C" w:rsidP="008F2485">
      <w:pPr>
        <w:pStyle w:val="RESPONSE-SelectAll"/>
      </w:pPr>
      <w:r>
        <w:t>Experiences</w:t>
      </w:r>
      <w:r w:rsidR="008F2485">
        <w:t xml:space="preserve"> with other students [</w:t>
      </w:r>
      <w:r w:rsidR="008F2485" w:rsidRPr="008F2485">
        <w:t>FYSfy04b_1</w:t>
      </w:r>
      <w:r w:rsidR="008F2485">
        <w:t>0</w:t>
      </w:r>
      <w:r w:rsidR="008F2485" w:rsidRPr="008F2485">
        <w:t>_16</w:t>
      </w:r>
      <w:r w:rsidR="008F2485">
        <w:t>]</w:t>
      </w:r>
    </w:p>
    <w:p w14:paraId="5067E5E7" w14:textId="42CC2A28" w:rsidR="008F2485" w:rsidRDefault="008F2485" w:rsidP="008F2485">
      <w:pPr>
        <w:pStyle w:val="RESPONSE-SelectAll"/>
      </w:pPr>
      <w:r>
        <w:t>Campus climate, location, or culture [</w:t>
      </w:r>
      <w:r w:rsidRPr="008F2485">
        <w:t>FYSfy04b_1</w:t>
      </w:r>
      <w:r>
        <w:t>1</w:t>
      </w:r>
      <w:r w:rsidRPr="008F2485">
        <w:t>_16</w:t>
      </w:r>
      <w:r>
        <w:t>]</w:t>
      </w:r>
    </w:p>
    <w:p w14:paraId="3CEBA7C9" w14:textId="413E3594" w:rsidR="008F2485" w:rsidRDefault="008F2485" w:rsidP="008F2485">
      <w:pPr>
        <w:pStyle w:val="RESPONSE-SelectAll"/>
      </w:pPr>
      <w:r>
        <w:t>Unsafe or hostile environment [</w:t>
      </w:r>
      <w:r w:rsidRPr="008F2485">
        <w:t>FYSfy04b_1</w:t>
      </w:r>
      <w:r>
        <w:t>2</w:t>
      </w:r>
      <w:r w:rsidRPr="008F2485">
        <w:t>_16</w:t>
      </w:r>
      <w:r>
        <w:t>]</w:t>
      </w:r>
    </w:p>
    <w:p w14:paraId="37908DD5" w14:textId="5CE8A815" w:rsidR="008F2485" w:rsidRDefault="008F2485" w:rsidP="008F2485">
      <w:pPr>
        <w:pStyle w:val="RESPONSE-SelectAll"/>
      </w:pPr>
      <w:r>
        <w:t>Personal reasons (family issues, physical or mental health, homesickness, stress, etc.) [</w:t>
      </w:r>
      <w:r w:rsidRPr="008F2485">
        <w:t>FYSfy04b_1</w:t>
      </w:r>
      <w:r>
        <w:t>3</w:t>
      </w:r>
      <w:r w:rsidRPr="008F2485">
        <w:t>_16</w:t>
      </w:r>
      <w:r>
        <w:t>]</w:t>
      </w:r>
    </w:p>
    <w:p w14:paraId="1681C463" w14:textId="1468415F" w:rsidR="008F2485" w:rsidRDefault="008F2485" w:rsidP="008F2485">
      <w:pPr>
        <w:pStyle w:val="RESPONSE-SelectAll"/>
      </w:pPr>
      <w:r>
        <w:t>A reason not listed above, please specify: [</w:t>
      </w:r>
      <w:r w:rsidRPr="008F2485">
        <w:t>FYSfy04b_1</w:t>
      </w:r>
      <w:r w:rsidR="00C56D52">
        <w:t>4</w:t>
      </w:r>
      <w:r w:rsidRPr="008F2485">
        <w:t>_16</w:t>
      </w:r>
      <w:r>
        <w:t>]</w:t>
      </w:r>
    </w:p>
    <w:p w14:paraId="7EA0A75C" w14:textId="4BBBECA9" w:rsidR="00552841" w:rsidRPr="00552841" w:rsidRDefault="00552841" w:rsidP="00F420D4">
      <w:pPr>
        <w:pStyle w:val="Note"/>
      </w:pPr>
      <w:r w:rsidRPr="00552841">
        <w:t xml:space="preserve">Note: item was only given if respondent selected "Yes" on item </w:t>
      </w:r>
      <w:r w:rsidR="004A4134">
        <w:t>5</w:t>
      </w:r>
      <w:r w:rsidRPr="00552841">
        <w:t>a.</w:t>
      </w:r>
    </w:p>
    <w:p w14:paraId="4BB07344" w14:textId="4B42C5A1" w:rsidR="008100BF" w:rsidRDefault="008100BF" w:rsidP="008100BF">
      <w:pPr>
        <w:pStyle w:val="SPACER"/>
      </w:pPr>
    </w:p>
    <w:p w14:paraId="5BA487BB" w14:textId="2C68688D" w:rsidR="008100BF" w:rsidRDefault="008100BF" w:rsidP="00F420D4">
      <w:pPr>
        <w:pStyle w:val="RESPONSE-SelectAll"/>
        <w:numPr>
          <w:ilvl w:val="0"/>
          <w:numId w:val="0"/>
        </w:numPr>
        <w:ind w:left="990"/>
      </w:pPr>
      <w:r>
        <w:t xml:space="preserve">- </w:t>
      </w:r>
      <w:r w:rsidRPr="008100BF">
        <w:t>A reason not listed above, please specify:</w:t>
      </w:r>
      <w:r>
        <w:t xml:space="preserve"> [</w:t>
      </w:r>
      <w:r w:rsidRPr="008100BF">
        <w:t>FYSfy04b_14_16_txt</w:t>
      </w:r>
      <w:r>
        <w:t>]</w:t>
      </w:r>
    </w:p>
    <w:p w14:paraId="1C50E371" w14:textId="2A9536C6" w:rsidR="008100BF" w:rsidRDefault="008100BF" w:rsidP="008100BF">
      <w:pPr>
        <w:pStyle w:val="RESPONSE"/>
        <w:ind w:left="990"/>
      </w:pPr>
      <w:r>
        <w:t>Response option</w:t>
      </w:r>
      <w:r w:rsidR="00C56D52">
        <w:t>s</w:t>
      </w:r>
      <w:r>
        <w:t>: Text box</w:t>
      </w:r>
      <w:r w:rsidR="00C56D52">
        <w:t xml:space="preserve">; </w:t>
      </w:r>
      <w:r w:rsidR="00C56D52" w:rsidRPr="00C56D52">
        <w:t>Student did not receive this question</w:t>
      </w:r>
      <w:r w:rsidR="00C56D52">
        <w:t>=-9</w:t>
      </w:r>
    </w:p>
    <w:p w14:paraId="2691C597" w14:textId="1BCB51F7" w:rsidR="00C56D52" w:rsidRDefault="00C56D52" w:rsidP="00C56D52">
      <w:pPr>
        <w:pStyle w:val="Note"/>
        <w:ind w:left="990"/>
      </w:pPr>
      <w:r>
        <w:t xml:space="preserve">Note: Item was only given if the student selected 'A reason not listed above, please specify' in item </w:t>
      </w:r>
      <w:r w:rsidR="00A52722">
        <w:t>5</w:t>
      </w:r>
      <w:r>
        <w:t>b (</w:t>
      </w:r>
      <w:r w:rsidRPr="008F2485">
        <w:t>FYSfy04b_1</w:t>
      </w:r>
      <w:r>
        <w:t>4</w:t>
      </w:r>
      <w:r w:rsidRPr="008F2485">
        <w:t>_16</w:t>
      </w:r>
      <w:r>
        <w:t>)</w:t>
      </w:r>
    </w:p>
    <w:p w14:paraId="396303B3" w14:textId="02FC75FD" w:rsidR="00C56D52" w:rsidRDefault="00C56D52" w:rsidP="00C56D52">
      <w:pPr>
        <w:pStyle w:val="SPACER"/>
      </w:pPr>
    </w:p>
    <w:p w14:paraId="2A470AE8" w14:textId="73BDAD77" w:rsidR="00C56D52" w:rsidRDefault="00385A3A" w:rsidP="00C56D52">
      <w:pPr>
        <w:pStyle w:val="Heading1"/>
      </w:pPr>
      <w:r>
        <w:t>6</w:t>
      </w:r>
      <w:r w:rsidR="00C56D52">
        <w:t xml:space="preserve">. </w:t>
      </w:r>
      <w:r w:rsidR="00C56D52" w:rsidRPr="00C56D52">
        <w:t xml:space="preserve">How important is it to you that you graduate from this institution? </w:t>
      </w:r>
      <w:r w:rsidR="00C56D52">
        <w:t>[FYSfy05]</w:t>
      </w:r>
    </w:p>
    <w:p w14:paraId="3B726424" w14:textId="665D1C73" w:rsidR="00C56D52" w:rsidRDefault="00F30E5A" w:rsidP="00C56D52">
      <w:pPr>
        <w:pStyle w:val="RESPONSE"/>
      </w:pPr>
      <w:r>
        <w:t xml:space="preserve">Response options: </w:t>
      </w:r>
      <w:r w:rsidR="00C56D52">
        <w:t>Not important=1, 2=2, 3=3, 4=4, 5=5, Very important=6</w:t>
      </w:r>
    </w:p>
    <w:p w14:paraId="6D119ACF" w14:textId="77777777" w:rsidR="00C56D52" w:rsidRDefault="00C56D52">
      <w:pPr>
        <w:rPr>
          <w:i/>
          <w:sz w:val="18"/>
          <w:szCs w:val="22"/>
        </w:rPr>
      </w:pPr>
      <w:r>
        <w:br w:type="page"/>
      </w:r>
    </w:p>
    <w:p w14:paraId="498744D4" w14:textId="27D351B3" w:rsidR="00C56D52" w:rsidRDefault="00F30E5A" w:rsidP="00C56D52">
      <w:pPr>
        <w:pStyle w:val="SectionHead"/>
      </w:pPr>
      <w:r w:rsidRPr="00F30E5A">
        <w:lastRenderedPageBreak/>
        <w:t>Senior Transitions Module</w:t>
      </w:r>
    </w:p>
    <w:p w14:paraId="70F20A51" w14:textId="0EEE176D" w:rsidR="00F30E5A" w:rsidRDefault="002B290B" w:rsidP="002B290B">
      <w:pPr>
        <w:pStyle w:val="Note"/>
      </w:pPr>
      <w:r w:rsidRPr="002B290B">
        <w:t>Note: Item set was given to seniors as identified by institut</w:t>
      </w:r>
      <w:r>
        <w:t>ion-reported class (</w:t>
      </w:r>
      <w:proofErr w:type="spellStart"/>
      <w:r>
        <w:t>IRclass</w:t>
      </w:r>
      <w:proofErr w:type="spellEnd"/>
      <w:r>
        <w:t>=4).</w:t>
      </w:r>
    </w:p>
    <w:p w14:paraId="3713B5EA" w14:textId="77777777" w:rsidR="002B290B" w:rsidRDefault="002B290B" w:rsidP="00F30E5A">
      <w:pPr>
        <w:pStyle w:val="SPACER"/>
      </w:pPr>
    </w:p>
    <w:p w14:paraId="0192EDFC" w14:textId="5BD70055" w:rsidR="00F30E5A" w:rsidRDefault="00F30E5A" w:rsidP="00F30E5A">
      <w:pPr>
        <w:pStyle w:val="Heading1"/>
      </w:pPr>
      <w:r w:rsidRPr="00F30E5A">
        <w:t>Do you expect to graduate this spring or summer?</w:t>
      </w:r>
      <w:r>
        <w:t xml:space="preserve"> [</w:t>
      </w:r>
      <w:r w:rsidRPr="00F30E5A">
        <w:t>FYSsr01_16</w:t>
      </w:r>
      <w:r>
        <w:t>]</w:t>
      </w:r>
    </w:p>
    <w:p w14:paraId="448720BA" w14:textId="1D195387" w:rsidR="00F30E5A" w:rsidRDefault="00F30E5A" w:rsidP="00F30E5A">
      <w:pPr>
        <w:pStyle w:val="RESPONSE"/>
      </w:pPr>
      <w:r>
        <w:t>Response options: No=0, Yes=1</w:t>
      </w:r>
    </w:p>
    <w:p w14:paraId="044F9C49" w14:textId="7D2B53BD" w:rsidR="00F30E5A" w:rsidRDefault="00F30E5A" w:rsidP="00F30E5A">
      <w:pPr>
        <w:pStyle w:val="SPACER"/>
      </w:pPr>
    </w:p>
    <w:p w14:paraId="023874D9" w14:textId="37A2E782" w:rsidR="00F30E5A" w:rsidRDefault="00501B7F" w:rsidP="00F30E5A">
      <w:pPr>
        <w:pStyle w:val="Heading1"/>
      </w:pPr>
      <w:r>
        <w:t>1a</w:t>
      </w:r>
      <w:r w:rsidR="00F30E5A">
        <w:t xml:space="preserve">. </w:t>
      </w:r>
      <w:r w:rsidR="00F30E5A" w:rsidRPr="00F30E5A">
        <w:t xml:space="preserve">After graduation, what best describes your immediate plans? </w:t>
      </w:r>
      <w:r w:rsidR="00F30E5A">
        <w:t>[</w:t>
      </w:r>
      <w:r w:rsidR="00F30E5A" w:rsidRPr="00F30E5A">
        <w:t>FYSsr01a</w:t>
      </w:r>
      <w:r w:rsidR="00F30E5A">
        <w:t>]</w:t>
      </w:r>
    </w:p>
    <w:p w14:paraId="180D1875" w14:textId="784DBA92" w:rsidR="00F30E5A" w:rsidRDefault="00F30E5A" w:rsidP="00F30E5A">
      <w:pPr>
        <w:pStyle w:val="RESPONSE"/>
      </w:pPr>
      <w:r>
        <w:t>Response options:</w:t>
      </w:r>
      <w:r w:rsidRPr="00F30E5A">
        <w:t xml:space="preserve"> </w:t>
      </w:r>
      <w:r>
        <w:t xml:space="preserve">Full-time employment=1, Part-time employment=2, Graduate or professional school=3, Military service=4, Service or volunteer activity (AmeriCorps, Peace Corps, Teach for America, </w:t>
      </w:r>
      <w:proofErr w:type="gramStart"/>
      <w:r>
        <w:t>etc.)=</w:t>
      </w:r>
      <w:proofErr w:type="gramEnd"/>
      <w:r>
        <w:t>5, Internship (paid or unpaid)=6, Travel or gap year=7, No plans at this time=8, Other, please specify:</w:t>
      </w:r>
      <w:r w:rsidR="006362A9">
        <w:t>=</w:t>
      </w:r>
      <w:r>
        <w:t>9</w:t>
      </w:r>
    </w:p>
    <w:p w14:paraId="0AF1E455" w14:textId="77777777" w:rsidR="00F30E5A" w:rsidRDefault="00F30E5A" w:rsidP="00F30E5A">
      <w:pPr>
        <w:pStyle w:val="SPACER"/>
      </w:pPr>
    </w:p>
    <w:p w14:paraId="67754072" w14:textId="147B8348" w:rsidR="00F30E5A" w:rsidRPr="00D2381C" w:rsidRDefault="00F30E5A" w:rsidP="00F30E5A">
      <w:pPr>
        <w:pStyle w:val="Heading1"/>
        <w:ind w:left="540"/>
      </w:pPr>
      <w:r w:rsidRPr="00D2381C">
        <w:t xml:space="preserve">- </w:t>
      </w:r>
      <w:r w:rsidR="00A20AC2" w:rsidRPr="00D2381C">
        <w:t xml:space="preserve">Immediate plans: </w:t>
      </w:r>
      <w:r w:rsidRPr="00D2381C">
        <w:t>Other, please specify:</w:t>
      </w:r>
      <w:r w:rsidR="00CC02A8" w:rsidRPr="00D2381C">
        <w:t xml:space="preserve"> </w:t>
      </w:r>
      <w:r w:rsidR="00501B7F" w:rsidRPr="00D2381C">
        <w:t>[FYSsr01a_txt]</w:t>
      </w:r>
    </w:p>
    <w:p w14:paraId="5495C329" w14:textId="6949FE46" w:rsidR="00501B7F" w:rsidRDefault="00501B7F" w:rsidP="00501B7F">
      <w:pPr>
        <w:pStyle w:val="RESPONSE"/>
      </w:pPr>
      <w:r w:rsidRPr="00D2381C">
        <w:t>Response option: Text box</w:t>
      </w:r>
    </w:p>
    <w:p w14:paraId="56ACB612" w14:textId="3AD1A6EF" w:rsidR="00501B7F" w:rsidRDefault="00501B7F" w:rsidP="00501B7F">
      <w:pPr>
        <w:pStyle w:val="SPACER"/>
      </w:pPr>
    </w:p>
    <w:p w14:paraId="17FDE2DD" w14:textId="546A3AE1" w:rsidR="00501B7F" w:rsidRDefault="00501B7F" w:rsidP="00501B7F">
      <w:pPr>
        <w:pStyle w:val="Heading1"/>
      </w:pPr>
      <w:r>
        <w:t xml:space="preserve">1b. </w:t>
      </w:r>
      <w:r w:rsidRPr="00501B7F">
        <w:t>Do you already have a job for after graduation?</w:t>
      </w:r>
      <w:r w:rsidR="00552841">
        <w:t xml:space="preserve"> </w:t>
      </w:r>
      <w:r>
        <w:t>[</w:t>
      </w:r>
      <w:r w:rsidRPr="00501B7F">
        <w:t>FYSsr01b</w:t>
      </w:r>
      <w:r>
        <w:t>]</w:t>
      </w:r>
    </w:p>
    <w:p w14:paraId="365AF0FC" w14:textId="6A88E1D2" w:rsidR="00501B7F" w:rsidRDefault="0026570E" w:rsidP="00501B7F">
      <w:pPr>
        <w:pStyle w:val="RESPONSE"/>
      </w:pPr>
      <w:r>
        <w:t xml:space="preserve">Response options: </w:t>
      </w:r>
      <w:r w:rsidR="00501B7F">
        <w:t>No=1; Yes, I will start a new job=2; Yes, I will continue in my current job=3; Student did not receive this question (coded as missing)</w:t>
      </w:r>
      <w:r w:rsidR="00501B7F" w:rsidRPr="00501B7F">
        <w:t xml:space="preserve"> </w:t>
      </w:r>
      <w:r w:rsidR="00501B7F">
        <w:t>=-9</w:t>
      </w:r>
    </w:p>
    <w:p w14:paraId="76BB767C" w14:textId="07F13447" w:rsidR="00501B7F" w:rsidRDefault="00501B7F" w:rsidP="00501B7F">
      <w:pPr>
        <w:pStyle w:val="Note"/>
      </w:pPr>
      <w:r w:rsidRPr="00501B7F">
        <w:t>Note: item was only given if respondent selected "Full-time employment" or "Part-time employment" on item 1a.</w:t>
      </w:r>
    </w:p>
    <w:p w14:paraId="4B6F374D" w14:textId="04A95597" w:rsidR="00501B7F" w:rsidRDefault="00501B7F" w:rsidP="00501B7F">
      <w:pPr>
        <w:pStyle w:val="SPACER"/>
      </w:pPr>
    </w:p>
    <w:p w14:paraId="6F453720" w14:textId="52F28C21" w:rsidR="00501B7F" w:rsidRDefault="00501B7F" w:rsidP="00501B7F">
      <w:pPr>
        <w:pStyle w:val="Heading1"/>
      </w:pPr>
      <w:r>
        <w:t xml:space="preserve">2. </w:t>
      </w:r>
      <w:r w:rsidRPr="00501B7F">
        <w:t xml:space="preserve">To what extent have courses in your major(s) prepared you for your post-graduation plans? </w:t>
      </w:r>
      <w:r>
        <w:t>[</w:t>
      </w:r>
      <w:r w:rsidRPr="00501B7F">
        <w:t>FYSsr02</w:t>
      </w:r>
      <w:r>
        <w:t>]</w:t>
      </w:r>
    </w:p>
    <w:p w14:paraId="3DF6B89D" w14:textId="23209D50" w:rsidR="00501B7F" w:rsidRDefault="0026570E" w:rsidP="00501B7F">
      <w:pPr>
        <w:pStyle w:val="RESPONSE"/>
      </w:pPr>
      <w:r>
        <w:t xml:space="preserve">Response options: </w:t>
      </w:r>
      <w:r w:rsidR="00501B7F">
        <w:t>Very little=1, Some=2, Quite a bit=3, Very much=4</w:t>
      </w:r>
    </w:p>
    <w:p w14:paraId="636AE95E" w14:textId="1787A420" w:rsidR="00501B7F" w:rsidRDefault="00501B7F" w:rsidP="00501B7F">
      <w:pPr>
        <w:pStyle w:val="SPACER"/>
      </w:pPr>
    </w:p>
    <w:p w14:paraId="49B02575" w14:textId="68718B7A" w:rsidR="00501B7F" w:rsidRDefault="008D6115" w:rsidP="008D6115">
      <w:pPr>
        <w:pStyle w:val="Heading1"/>
      </w:pPr>
      <w:r>
        <w:t xml:space="preserve">3. </w:t>
      </w:r>
      <w:r w:rsidRPr="008D6115">
        <w:t xml:space="preserve">Do you intend to work eventually in a field related to your major(s)? </w:t>
      </w:r>
      <w:r w:rsidR="0026570E">
        <w:t>[</w:t>
      </w:r>
      <w:r w:rsidR="0026570E" w:rsidRPr="0026570E">
        <w:t>FYSsr03</w:t>
      </w:r>
      <w:r w:rsidR="0026570E">
        <w:t>]</w:t>
      </w:r>
    </w:p>
    <w:p w14:paraId="79D76201" w14:textId="6E1BB6FC" w:rsidR="008D6115" w:rsidRDefault="0026570E" w:rsidP="008D6115">
      <w:pPr>
        <w:pStyle w:val="RESPONSE"/>
      </w:pPr>
      <w:r>
        <w:t xml:space="preserve">Response options: </w:t>
      </w:r>
      <w:r w:rsidR="008D6115">
        <w:t>Yes=1, No=2, Unsure=3</w:t>
      </w:r>
    </w:p>
    <w:p w14:paraId="4B9D0221" w14:textId="61677A23" w:rsidR="008D6115" w:rsidRDefault="008D6115" w:rsidP="008D6115">
      <w:pPr>
        <w:pStyle w:val="SPACER"/>
      </w:pPr>
    </w:p>
    <w:p w14:paraId="59C57BDC" w14:textId="4E2DBFFD" w:rsidR="008D6115" w:rsidRDefault="008D6115" w:rsidP="008D6115">
      <w:pPr>
        <w:pStyle w:val="RECODEitem"/>
      </w:pPr>
      <w:r>
        <w:t xml:space="preserve">[RECODED] </w:t>
      </w:r>
      <w:r w:rsidRPr="008D6115">
        <w:t>Flag for 'Do you intend to work eventually in a field related to your major(s)?' Yes response</w:t>
      </w:r>
      <w:r>
        <w:t xml:space="preserve"> [</w:t>
      </w:r>
      <w:r w:rsidRPr="008D6115">
        <w:t>FYSsr03R</w:t>
      </w:r>
      <w:r>
        <w:t>]</w:t>
      </w:r>
    </w:p>
    <w:p w14:paraId="4346822C" w14:textId="14DF370F" w:rsidR="008D6115" w:rsidRDefault="00F420D4" w:rsidP="008D6115">
      <w:pPr>
        <w:pStyle w:val="RECODEitemvalues"/>
      </w:pPr>
      <w:r>
        <w:tab/>
      </w:r>
      <w:r w:rsidR="008D6115">
        <w:t>Values: No or Unsure=0, Yes=1</w:t>
      </w:r>
    </w:p>
    <w:p w14:paraId="2FCD962A" w14:textId="7D0688B8" w:rsidR="008D6115" w:rsidRDefault="008D6115" w:rsidP="008D6115">
      <w:pPr>
        <w:pStyle w:val="SPACER"/>
      </w:pPr>
    </w:p>
    <w:p w14:paraId="7EB7F546" w14:textId="5CA74434" w:rsidR="008D6115" w:rsidRDefault="008D6115" w:rsidP="008D6115">
      <w:pPr>
        <w:pStyle w:val="Heading1"/>
      </w:pPr>
      <w:r>
        <w:t xml:space="preserve">4. </w:t>
      </w:r>
      <w:r w:rsidRPr="008D6115">
        <w:t xml:space="preserve">Do you plan to be self-employed, an independent contractor, or a freelance worker someday? </w:t>
      </w:r>
      <w:r>
        <w:t>[</w:t>
      </w:r>
      <w:r w:rsidRPr="008D6115">
        <w:t>FYSsr04</w:t>
      </w:r>
      <w:r>
        <w:t>]</w:t>
      </w:r>
    </w:p>
    <w:p w14:paraId="7E22A0B1" w14:textId="369B6C4B" w:rsidR="008D6115" w:rsidRDefault="0026570E" w:rsidP="008D6115">
      <w:pPr>
        <w:pStyle w:val="RESPONSE"/>
      </w:pPr>
      <w:r>
        <w:t xml:space="preserve">Response options: </w:t>
      </w:r>
      <w:r w:rsidR="008D6115">
        <w:t>Yes=1, No=2, Unsure</w:t>
      </w:r>
      <w:r w:rsidR="0095293C">
        <w:t>=3</w:t>
      </w:r>
    </w:p>
    <w:p w14:paraId="70E94898" w14:textId="4092DD5D" w:rsidR="0095293C" w:rsidRDefault="0095293C" w:rsidP="0095293C">
      <w:pPr>
        <w:pStyle w:val="SPACER"/>
      </w:pPr>
    </w:p>
    <w:p w14:paraId="5D431339" w14:textId="7931943E" w:rsidR="0095293C" w:rsidRDefault="0095293C" w:rsidP="0095293C">
      <w:pPr>
        <w:pStyle w:val="RECODEitem"/>
      </w:pPr>
      <w:r>
        <w:t xml:space="preserve">[RECODED] </w:t>
      </w:r>
      <w:r w:rsidRPr="0095293C">
        <w:t>Flag for 'Do you plan to be self-employed, an independent contractor, or a freelance worker someday?' Yes response</w:t>
      </w:r>
      <w:r>
        <w:t xml:space="preserve"> [</w:t>
      </w:r>
      <w:r w:rsidRPr="0095293C">
        <w:t>FYSsr04R</w:t>
      </w:r>
      <w:r>
        <w:t>]</w:t>
      </w:r>
    </w:p>
    <w:p w14:paraId="5BE8FEA5" w14:textId="295E8122" w:rsidR="0095293C" w:rsidRDefault="00F420D4" w:rsidP="002625F1">
      <w:pPr>
        <w:pStyle w:val="RECODEitemvalues"/>
      </w:pPr>
      <w:r>
        <w:tab/>
      </w:r>
      <w:r w:rsidR="0095293C">
        <w:t xml:space="preserve">Values: </w:t>
      </w:r>
      <w:r w:rsidR="002625F1">
        <w:t>No or Unsure=0, Yes=1</w:t>
      </w:r>
    </w:p>
    <w:p w14:paraId="6BFF2EE3" w14:textId="37B6BC51" w:rsidR="0095293C" w:rsidRDefault="0095293C" w:rsidP="0095293C">
      <w:pPr>
        <w:pStyle w:val="SPACER"/>
      </w:pPr>
    </w:p>
    <w:p w14:paraId="78634105" w14:textId="0396509E" w:rsidR="0095293C" w:rsidRDefault="0095293C" w:rsidP="0095293C">
      <w:pPr>
        <w:pStyle w:val="Heading1"/>
      </w:pPr>
      <w:r>
        <w:t xml:space="preserve">5. </w:t>
      </w:r>
      <w:r w:rsidRPr="0095293C">
        <w:t>Do you plan to start your own business (nonprofit or for-profit) someday?</w:t>
      </w:r>
      <w:r w:rsidR="0026570E">
        <w:t xml:space="preserve"> [FYSsr05]</w:t>
      </w:r>
    </w:p>
    <w:p w14:paraId="389F68EF" w14:textId="0FDB01A4" w:rsidR="0026570E" w:rsidRDefault="0026570E" w:rsidP="0026570E">
      <w:pPr>
        <w:pStyle w:val="RESPONSE"/>
      </w:pPr>
      <w:r>
        <w:t>Response options: Yes=1, No=2, Unsure=3</w:t>
      </w:r>
    </w:p>
    <w:p w14:paraId="5FDAA7E0" w14:textId="62671829" w:rsidR="0026570E" w:rsidRDefault="0026570E" w:rsidP="0026570E">
      <w:pPr>
        <w:pStyle w:val="SPACER"/>
      </w:pPr>
    </w:p>
    <w:p w14:paraId="0D5B5A38" w14:textId="1A686082" w:rsidR="0026570E" w:rsidRDefault="0026570E" w:rsidP="0026570E">
      <w:pPr>
        <w:pStyle w:val="RECODEitem"/>
      </w:pPr>
      <w:r>
        <w:t xml:space="preserve">[RECODED] </w:t>
      </w:r>
      <w:r w:rsidRPr="0026570E">
        <w:t xml:space="preserve">Flag for 'Do you plan to start your own business (nonprofit or for-profit) someday? </w:t>
      </w:r>
      <w:r>
        <w:t>[</w:t>
      </w:r>
      <w:r w:rsidRPr="0095293C">
        <w:t>FYSsr0</w:t>
      </w:r>
      <w:r>
        <w:t>5</w:t>
      </w:r>
      <w:r w:rsidRPr="0095293C">
        <w:t>R</w:t>
      </w:r>
      <w:r>
        <w:t>]</w:t>
      </w:r>
    </w:p>
    <w:p w14:paraId="04A0C7F3" w14:textId="298CAD40" w:rsidR="0026570E" w:rsidRDefault="00F420D4" w:rsidP="002625F1">
      <w:pPr>
        <w:pStyle w:val="RECODEitemvalues"/>
      </w:pPr>
      <w:r>
        <w:tab/>
      </w:r>
      <w:r w:rsidR="0026570E">
        <w:t>Values:</w:t>
      </w:r>
      <w:r w:rsidR="002625F1" w:rsidRPr="002625F1">
        <w:t xml:space="preserve"> </w:t>
      </w:r>
      <w:r w:rsidR="002625F1">
        <w:t>No or Unsure=0, Yes=1</w:t>
      </w:r>
    </w:p>
    <w:p w14:paraId="27237232" w14:textId="77777777" w:rsidR="0026570E" w:rsidRDefault="0026570E" w:rsidP="0026570E">
      <w:pPr>
        <w:pStyle w:val="SPACER"/>
      </w:pPr>
    </w:p>
    <w:p w14:paraId="2816CA4B" w14:textId="7A840834" w:rsidR="0026570E" w:rsidRDefault="0026570E" w:rsidP="0026570E">
      <w:pPr>
        <w:pStyle w:val="Heading1"/>
      </w:pPr>
      <w:r w:rsidRPr="0026570E">
        <w:t>6. How much confidence do you have in your ability to complete tasks requiring the following skills and abilities?</w:t>
      </w:r>
      <w:r w:rsidRPr="0026570E">
        <w:tab/>
      </w:r>
    </w:p>
    <w:p w14:paraId="363BBCC2" w14:textId="7D180E5D" w:rsidR="0026570E" w:rsidRDefault="002B290B" w:rsidP="0026570E">
      <w:pPr>
        <w:pStyle w:val="RESPONSE"/>
      </w:pPr>
      <w:r>
        <w:t xml:space="preserve">Response options: </w:t>
      </w:r>
      <w:r w:rsidR="0026570E">
        <w:t>Very little=1, Some=2, Quite a bit=3, Very much=4</w:t>
      </w:r>
    </w:p>
    <w:p w14:paraId="40C4927E" w14:textId="36D43C6C" w:rsidR="0026570E" w:rsidRDefault="0026570E" w:rsidP="0026570E">
      <w:pPr>
        <w:pStyle w:val="ITEM"/>
      </w:pPr>
      <w:r>
        <w:t>a.</w:t>
      </w:r>
      <w:r>
        <w:tab/>
        <w:t xml:space="preserve">Critical thinking and analysis of arguments and information </w:t>
      </w:r>
      <w:r w:rsidR="00C94434">
        <w:t>[</w:t>
      </w:r>
      <w:r w:rsidR="00C94434" w:rsidRPr="00C94434">
        <w:t>FYSsr06a</w:t>
      </w:r>
      <w:r w:rsidR="00C94434">
        <w:t>]</w:t>
      </w:r>
    </w:p>
    <w:p w14:paraId="5034C251" w14:textId="0183CECF" w:rsidR="0026570E" w:rsidRDefault="0026570E" w:rsidP="0026570E">
      <w:pPr>
        <w:pStyle w:val="ITEM"/>
      </w:pPr>
      <w:r>
        <w:t>b.</w:t>
      </w:r>
      <w:r>
        <w:tab/>
        <w:t>Creativ</w:t>
      </w:r>
      <w:r w:rsidR="00C94434">
        <w:t>e thinking and problem solving [FYSsr06b]</w:t>
      </w:r>
    </w:p>
    <w:p w14:paraId="130F6F67" w14:textId="421DA92F" w:rsidR="0026570E" w:rsidRDefault="0026570E" w:rsidP="0026570E">
      <w:pPr>
        <w:pStyle w:val="ITEM"/>
      </w:pPr>
      <w:r>
        <w:t>c.</w:t>
      </w:r>
      <w:r>
        <w:tab/>
      </w:r>
      <w:r w:rsidR="00C94434">
        <w:t>Research skills [</w:t>
      </w:r>
      <w:r w:rsidR="00C94434" w:rsidRPr="00C94434">
        <w:t>FYSsr06</w:t>
      </w:r>
      <w:r w:rsidR="00C94434">
        <w:t>c]</w:t>
      </w:r>
    </w:p>
    <w:p w14:paraId="52316AF4" w14:textId="0D99E8A0" w:rsidR="0026570E" w:rsidRDefault="0026570E" w:rsidP="0026570E">
      <w:pPr>
        <w:pStyle w:val="ITEM"/>
      </w:pPr>
      <w:r>
        <w:t>d.</w:t>
      </w:r>
      <w:r>
        <w:tab/>
        <w:t>Cle</w:t>
      </w:r>
      <w:r w:rsidR="00C94434">
        <w:t>ar writing [FYSsr06d]</w:t>
      </w:r>
    </w:p>
    <w:p w14:paraId="4CE0F6BF" w14:textId="650D3587" w:rsidR="0026570E" w:rsidRDefault="00C94434" w:rsidP="0026570E">
      <w:pPr>
        <w:pStyle w:val="ITEM"/>
      </w:pPr>
      <w:r>
        <w:t>e.</w:t>
      </w:r>
      <w:r>
        <w:tab/>
        <w:t>Persuasive speaking [FYSsr06e]</w:t>
      </w:r>
    </w:p>
    <w:p w14:paraId="6D66CAA3" w14:textId="09D1BE7C" w:rsidR="0026570E" w:rsidRDefault="00C94434" w:rsidP="0026570E">
      <w:pPr>
        <w:pStyle w:val="ITEM"/>
      </w:pPr>
      <w:r>
        <w:t>f.</w:t>
      </w:r>
      <w:r>
        <w:tab/>
      </w:r>
      <w:r w:rsidR="0026570E">
        <w:t>Technological skills</w:t>
      </w:r>
      <w:r>
        <w:t xml:space="preserve"> [FYSsr06f]</w:t>
      </w:r>
    </w:p>
    <w:p w14:paraId="1B78B379" w14:textId="7CCD52B0" w:rsidR="0026570E" w:rsidRDefault="00C94434" w:rsidP="0026570E">
      <w:pPr>
        <w:pStyle w:val="ITEM"/>
      </w:pPr>
      <w:r>
        <w:t>g.</w:t>
      </w:r>
      <w:r>
        <w:tab/>
      </w:r>
      <w:r w:rsidR="0026570E">
        <w:t xml:space="preserve">Financial </w:t>
      </w:r>
      <w:r>
        <w:t>and business management skills [FYSsr06g]</w:t>
      </w:r>
    </w:p>
    <w:p w14:paraId="0089DDEF" w14:textId="5D4302D8" w:rsidR="0026570E" w:rsidRDefault="00C94434" w:rsidP="0026570E">
      <w:pPr>
        <w:pStyle w:val="ITEM"/>
      </w:pPr>
      <w:r>
        <w:t>h.</w:t>
      </w:r>
      <w:r>
        <w:tab/>
        <w:t>Entrepreneurial skills [FYSsr06h]</w:t>
      </w:r>
    </w:p>
    <w:p w14:paraId="4413DD69" w14:textId="7456EC27" w:rsidR="0026570E" w:rsidRDefault="00C94434" w:rsidP="0026570E">
      <w:pPr>
        <w:pStyle w:val="ITEM"/>
      </w:pPr>
      <w:proofErr w:type="spellStart"/>
      <w:r>
        <w:t>i</w:t>
      </w:r>
      <w:proofErr w:type="spellEnd"/>
      <w:r>
        <w:t>.</w:t>
      </w:r>
      <w:r>
        <w:tab/>
      </w:r>
      <w:r w:rsidR="0026570E">
        <w:t>Leadership</w:t>
      </w:r>
      <w:r>
        <w:t xml:space="preserve"> skills [FYSsr06i]</w:t>
      </w:r>
    </w:p>
    <w:p w14:paraId="26503E9D" w14:textId="749A1164" w:rsidR="0026570E" w:rsidRDefault="00C94434" w:rsidP="0026570E">
      <w:pPr>
        <w:pStyle w:val="ITEM"/>
      </w:pPr>
      <w:r>
        <w:t>j.</w:t>
      </w:r>
      <w:r>
        <w:tab/>
      </w:r>
      <w:r w:rsidR="0026570E">
        <w:t>Networking and relationship building</w:t>
      </w:r>
      <w:r>
        <w:t xml:space="preserve"> [FYSsr06j]</w:t>
      </w:r>
    </w:p>
    <w:p w14:paraId="559A20FD" w14:textId="6383F219" w:rsidR="00F21DD5" w:rsidRDefault="00F21DD5">
      <w:pPr>
        <w:rPr>
          <w:rFonts w:ascii="Calibri" w:hAnsi="Calibri"/>
          <w:sz w:val="18"/>
        </w:rPr>
      </w:pPr>
      <w:r>
        <w:br w:type="page"/>
      </w:r>
    </w:p>
    <w:p w14:paraId="65A848FD" w14:textId="6A74E3A4" w:rsidR="00C94434" w:rsidRDefault="00C94434" w:rsidP="00C94434">
      <w:pPr>
        <w:pStyle w:val="Heading1"/>
      </w:pPr>
      <w:r>
        <w:lastRenderedPageBreak/>
        <w:t xml:space="preserve">7. </w:t>
      </w:r>
      <w:r w:rsidRPr="00C94434">
        <w:t>To what extent has your coursework in your major(</w:t>
      </w:r>
      <w:r>
        <w:t>s) emphasized the following?</w:t>
      </w:r>
    </w:p>
    <w:p w14:paraId="214DF787" w14:textId="2F081114" w:rsidR="00C94434" w:rsidRDefault="00F21DD5" w:rsidP="00C94434">
      <w:pPr>
        <w:pStyle w:val="RESPONSE"/>
      </w:pPr>
      <w:r>
        <w:t xml:space="preserve">Response options: </w:t>
      </w:r>
      <w:r w:rsidR="00C94434">
        <w:t>Very little=1, Some=2, Quite a bit=3, Very much=4</w:t>
      </w:r>
    </w:p>
    <w:p w14:paraId="38AAD027" w14:textId="18A0DD6C" w:rsidR="00C94434" w:rsidRDefault="00C94434" w:rsidP="00C94434">
      <w:pPr>
        <w:pStyle w:val="ITEM"/>
      </w:pPr>
      <w:r>
        <w:t>a.</w:t>
      </w:r>
      <w:r>
        <w:tab/>
        <w:t>Generating new ideas or brainstorming [</w:t>
      </w:r>
      <w:r w:rsidRPr="00C94434">
        <w:t>FYSsr07a</w:t>
      </w:r>
      <w:r>
        <w:t>]</w:t>
      </w:r>
    </w:p>
    <w:p w14:paraId="0C0035FC" w14:textId="69B38E7B" w:rsidR="00C94434" w:rsidRDefault="00C94434" w:rsidP="00C94434">
      <w:pPr>
        <w:pStyle w:val="ITEM"/>
      </w:pPr>
      <w:r>
        <w:t>b.</w:t>
      </w:r>
      <w:r>
        <w:tab/>
        <w:t>Taking risks in your coursework without fear of penalty [FYSsr07b]</w:t>
      </w:r>
    </w:p>
    <w:p w14:paraId="7F23BD30" w14:textId="0D9B0DE7" w:rsidR="00C94434" w:rsidRDefault="00C94434" w:rsidP="00C94434">
      <w:pPr>
        <w:pStyle w:val="ITEM"/>
      </w:pPr>
      <w:r>
        <w:t>c.</w:t>
      </w:r>
      <w:r>
        <w:tab/>
        <w:t>Evaluating multiple approaches to a problem [FYSsr07c]</w:t>
      </w:r>
    </w:p>
    <w:p w14:paraId="01A16A35" w14:textId="2892ED42" w:rsidR="00C94434" w:rsidRDefault="00C94434" w:rsidP="00C94434">
      <w:pPr>
        <w:pStyle w:val="ITEM"/>
      </w:pPr>
      <w:r>
        <w:t>d.</w:t>
      </w:r>
      <w:r>
        <w:tab/>
        <w:t>Inventing new methods to arrive at unconventional solutions [FYSsr07d]</w:t>
      </w:r>
    </w:p>
    <w:p w14:paraId="797025FE" w14:textId="5522E50D" w:rsidR="00466917" w:rsidRPr="00272691" w:rsidRDefault="001F544A" w:rsidP="00466917">
      <w:pPr>
        <w:pStyle w:val="STEM"/>
        <w:ind w:left="0" w:firstLine="0"/>
        <w:rPr>
          <w:bCs/>
          <w:i/>
          <w:sz w:val="22"/>
        </w:rPr>
      </w:pPr>
      <w:bookmarkStart w:id="0" w:name="_Hlk50728723"/>
      <w:r w:rsidRPr="00272691">
        <w:rPr>
          <w:bCs/>
          <w:sz w:val="22"/>
        </w:rPr>
        <w:t xml:space="preserve">8. </w:t>
      </w:r>
      <w:r w:rsidR="00466917" w:rsidRPr="00272691">
        <w:rPr>
          <w:bCs/>
          <w:sz w:val="22"/>
        </w:rPr>
        <w:t xml:space="preserve">Have you been creating an </w:t>
      </w:r>
      <w:proofErr w:type="spellStart"/>
      <w:r w:rsidR="00466917" w:rsidRPr="00272691">
        <w:rPr>
          <w:bCs/>
          <w:sz w:val="22"/>
        </w:rPr>
        <w:t>ePortfolio</w:t>
      </w:r>
      <w:proofErr w:type="spellEnd"/>
      <w:r w:rsidR="00466917" w:rsidRPr="00272691">
        <w:rPr>
          <w:bCs/>
          <w:sz w:val="22"/>
        </w:rPr>
        <w:t xml:space="preserve"> or other collection that includes samples of your work over time, shows your progress, and helps you reflect on the knowledge and skills y</w:t>
      </w:r>
      <w:r w:rsidR="0020580E" w:rsidRPr="00272691">
        <w:rPr>
          <w:bCs/>
          <w:sz w:val="22"/>
        </w:rPr>
        <w:t>ou have gained? [FYSsr09_21</w:t>
      </w:r>
      <w:r w:rsidR="00466917" w:rsidRPr="00272691">
        <w:rPr>
          <w:bCs/>
          <w:sz w:val="22"/>
        </w:rPr>
        <w:t>]</w:t>
      </w:r>
    </w:p>
    <w:p w14:paraId="5E6E73B0" w14:textId="313C2283" w:rsidR="00466917" w:rsidRPr="00AC5E42" w:rsidRDefault="00466917" w:rsidP="00466917">
      <w:pPr>
        <w:pStyle w:val="STEM"/>
        <w:spacing w:before="0"/>
        <w:rPr>
          <w:b w:val="0"/>
          <w:bCs/>
          <w:i/>
          <w:sz w:val="22"/>
        </w:rPr>
      </w:pPr>
      <w:r w:rsidRPr="00272691">
        <w:rPr>
          <w:b w:val="0"/>
          <w:bCs/>
          <w:i/>
          <w:sz w:val="22"/>
        </w:rPr>
        <w:t xml:space="preserve">Response options: </w:t>
      </w:r>
      <w:r w:rsidR="0020580E" w:rsidRPr="00272691">
        <w:rPr>
          <w:b w:val="0"/>
          <w:bCs/>
          <w:i/>
          <w:sz w:val="22"/>
        </w:rPr>
        <w:t>1=</w:t>
      </w:r>
      <w:r w:rsidRPr="00272691">
        <w:rPr>
          <w:b w:val="0"/>
          <w:bCs/>
          <w:i/>
          <w:sz w:val="22"/>
        </w:rPr>
        <w:t xml:space="preserve">Yes, </w:t>
      </w:r>
      <w:r w:rsidR="0020580E" w:rsidRPr="00272691">
        <w:rPr>
          <w:b w:val="0"/>
          <w:bCs/>
          <w:i/>
          <w:sz w:val="22"/>
        </w:rPr>
        <w:t>2=</w:t>
      </w:r>
      <w:r w:rsidRPr="00272691">
        <w:rPr>
          <w:b w:val="0"/>
          <w:bCs/>
          <w:i/>
          <w:sz w:val="22"/>
        </w:rPr>
        <w:t xml:space="preserve">No, </w:t>
      </w:r>
      <w:r w:rsidR="0020580E" w:rsidRPr="00272691">
        <w:rPr>
          <w:b w:val="0"/>
          <w:bCs/>
          <w:i/>
          <w:sz w:val="22"/>
        </w:rPr>
        <w:t>3=</w:t>
      </w:r>
      <w:r w:rsidRPr="00272691">
        <w:rPr>
          <w:b w:val="0"/>
          <w:bCs/>
          <w:i/>
          <w:sz w:val="22"/>
        </w:rPr>
        <w:t>Unsure</w:t>
      </w:r>
    </w:p>
    <w:bookmarkEnd w:id="0"/>
    <w:p w14:paraId="31E1416B" w14:textId="77777777" w:rsidR="00A52722" w:rsidRDefault="00A52722" w:rsidP="00A52722">
      <w:pPr>
        <w:pStyle w:val="SPACER"/>
      </w:pPr>
    </w:p>
    <w:p w14:paraId="29977778" w14:textId="2C51C8B4" w:rsidR="00A52722" w:rsidRDefault="00A52722" w:rsidP="00A52722">
      <w:pPr>
        <w:pStyle w:val="RECODEitem"/>
      </w:pPr>
      <w:r>
        <w:t xml:space="preserve">[RECODED] </w:t>
      </w:r>
      <w:r w:rsidR="00272691" w:rsidRPr="00272691">
        <w:t xml:space="preserve">Flag for 'Have you been creating an </w:t>
      </w:r>
      <w:proofErr w:type="spellStart"/>
      <w:r w:rsidR="00272691" w:rsidRPr="00272691">
        <w:t>ePortfolio</w:t>
      </w:r>
      <w:proofErr w:type="spellEnd"/>
      <w:r w:rsidR="00272691" w:rsidRPr="00272691">
        <w:t xml:space="preserve"> or other collection that includes samples of your work over time, shows your progress, and helps you reflect on the knowledge and skills you have gained?' Yes response </w:t>
      </w:r>
      <w:r>
        <w:t>[</w:t>
      </w:r>
      <w:r w:rsidRPr="0095293C">
        <w:t>FYSsr0</w:t>
      </w:r>
      <w:r>
        <w:t>9_21</w:t>
      </w:r>
      <w:r w:rsidRPr="0095293C">
        <w:t>R</w:t>
      </w:r>
      <w:r>
        <w:t>]</w:t>
      </w:r>
    </w:p>
    <w:p w14:paraId="27A4D445" w14:textId="622073D9" w:rsidR="00466917" w:rsidRPr="00466917" w:rsidRDefault="00A52722" w:rsidP="00A52722">
      <w:pPr>
        <w:pStyle w:val="RECODEitemvalues"/>
      </w:pPr>
      <w:r>
        <w:tab/>
        <w:t>Values:</w:t>
      </w:r>
      <w:r w:rsidRPr="002625F1">
        <w:t xml:space="preserve"> </w:t>
      </w:r>
      <w:r>
        <w:t>No or Unsure=0, Yes=1</w:t>
      </w:r>
    </w:p>
    <w:p w14:paraId="05DF7C72" w14:textId="69B5D437" w:rsidR="00C94434" w:rsidRDefault="00C94434" w:rsidP="00C94434">
      <w:pPr>
        <w:pStyle w:val="SPACER"/>
      </w:pPr>
    </w:p>
    <w:p w14:paraId="7F9B21A9" w14:textId="1C82D4FA" w:rsidR="00C94434" w:rsidRDefault="001F544A" w:rsidP="00C94434">
      <w:pPr>
        <w:pStyle w:val="Heading1"/>
      </w:pPr>
      <w:r>
        <w:t>9</w:t>
      </w:r>
      <w:r w:rsidR="00F21DD5">
        <w:t xml:space="preserve">. </w:t>
      </w:r>
      <w:r w:rsidR="00C94434" w:rsidRPr="00C94434">
        <w:t>Is there anything your institution could have done better to prepare you for your career or further education? Please describe. (</w:t>
      </w:r>
      <w:proofErr w:type="gramStart"/>
      <w:r w:rsidR="00C94434" w:rsidRPr="00C94434">
        <w:t>5,000 character</w:t>
      </w:r>
      <w:proofErr w:type="gramEnd"/>
      <w:r w:rsidR="00C94434" w:rsidRPr="00C94434">
        <w:t xml:space="preserve"> limit; At the end of the survey, you will have an opportunity to comment on your overall experience at this institution.)</w:t>
      </w:r>
      <w:r w:rsidR="00C94434">
        <w:t xml:space="preserve"> [</w:t>
      </w:r>
      <w:r w:rsidR="00C94434" w:rsidRPr="00C94434">
        <w:t>FYSsr08_txt</w:t>
      </w:r>
      <w:r w:rsidR="00C94434">
        <w:t>]</w:t>
      </w:r>
    </w:p>
    <w:p w14:paraId="5711C139" w14:textId="7EDE85AC" w:rsidR="00C94434" w:rsidRDefault="00C94434" w:rsidP="00C94434">
      <w:pPr>
        <w:pStyle w:val="RESPONSE"/>
      </w:pPr>
      <w:r>
        <w:t>Response option: Text box</w:t>
      </w:r>
    </w:p>
    <w:p w14:paraId="37D9C77C" w14:textId="586FB972" w:rsidR="0065724E" w:rsidRPr="0065724E" w:rsidRDefault="00C94434" w:rsidP="0065724E">
      <w:pPr>
        <w:pStyle w:val="SPACER"/>
        <w:ind w:left="720"/>
        <w:rPr>
          <w:sz w:val="14"/>
          <w:szCs w:val="14"/>
        </w:rPr>
      </w:pPr>
      <w:r w:rsidRPr="0065724E">
        <w:rPr>
          <w:sz w:val="14"/>
          <w:szCs w:val="14"/>
        </w:rPr>
        <w:t xml:space="preserve">Note: Responses to item </w:t>
      </w:r>
      <w:r w:rsidR="00272691" w:rsidRPr="0065724E">
        <w:rPr>
          <w:sz w:val="14"/>
          <w:szCs w:val="14"/>
        </w:rPr>
        <w:t>9</w:t>
      </w:r>
      <w:r w:rsidRPr="0065724E">
        <w:rPr>
          <w:sz w:val="14"/>
          <w:szCs w:val="14"/>
        </w:rPr>
        <w:t xml:space="preserve"> (FYSsr08_txt) are provided in the SPSS data file and the "Student Comments" report.</w:t>
      </w:r>
      <w:r w:rsidR="009D3CFA">
        <w:rPr>
          <w:sz w:val="14"/>
          <w:szCs w:val="14"/>
        </w:rPr>
        <w:t xml:space="preserve"> </w:t>
      </w:r>
      <w:r w:rsidR="0065724E" w:rsidRPr="0065724E">
        <w:rPr>
          <w:sz w:val="14"/>
          <w:szCs w:val="14"/>
        </w:rPr>
        <w:br/>
      </w:r>
    </w:p>
    <w:p w14:paraId="38C6AFFF" w14:textId="44D9246F" w:rsidR="0065724E" w:rsidRDefault="0065724E" w:rsidP="0065724E">
      <w:pPr>
        <w:pStyle w:val="RECODEitem"/>
      </w:pPr>
      <w:r>
        <w:t xml:space="preserve">[DERIVED] </w:t>
      </w:r>
      <w:r w:rsidRPr="00B2573D">
        <w:t xml:space="preserve">Respondent wrote in a comment for </w:t>
      </w:r>
      <w:r w:rsidRPr="0065724E">
        <w:rPr>
          <w:i/>
        </w:rPr>
        <w:t xml:space="preserve">FYSsr08_txt </w:t>
      </w:r>
      <w:r>
        <w:t>[FYSsr08</w:t>
      </w:r>
      <w:r w:rsidRPr="00B2573D">
        <w:t>comment</w:t>
      </w:r>
      <w:r>
        <w:t>]</w:t>
      </w:r>
    </w:p>
    <w:p w14:paraId="395A9C35" w14:textId="77777777" w:rsidR="0065724E" w:rsidRDefault="0065724E" w:rsidP="0065724E">
      <w:pPr>
        <w:pStyle w:val="RECODEitemvalues"/>
      </w:pPr>
      <w:r>
        <w:t xml:space="preserve">Values: Did not comment=0, Did leave </w:t>
      </w:r>
      <w:r w:rsidRPr="00B32D30">
        <w:t>comment</w:t>
      </w:r>
      <w:r>
        <w:t>=1</w:t>
      </w:r>
    </w:p>
    <w:p w14:paraId="64277D89" w14:textId="77777777" w:rsidR="0065724E" w:rsidRDefault="0065724E" w:rsidP="0065724E">
      <w:pPr>
        <w:pStyle w:val="Note"/>
      </w:pPr>
      <w:r>
        <w:t>Note: Item found in the Student Comments data file</w:t>
      </w:r>
    </w:p>
    <w:p w14:paraId="39BB264C" w14:textId="7C838C34" w:rsidR="00C94434" w:rsidRPr="00C94434" w:rsidRDefault="00C94434" w:rsidP="00C94434">
      <w:pPr>
        <w:pStyle w:val="Note"/>
      </w:pPr>
    </w:p>
    <w:sectPr w:rsidR="00C94434" w:rsidRPr="00C94434" w:rsidSect="00D35DE4">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D44B2" w14:textId="77777777" w:rsidR="000807FB" w:rsidRDefault="000807FB" w:rsidP="00BB2758">
      <w:r>
        <w:separator/>
      </w:r>
    </w:p>
  </w:endnote>
  <w:endnote w:type="continuationSeparator" w:id="0">
    <w:p w14:paraId="6A146419" w14:textId="77777777" w:rsidR="000807FB" w:rsidRDefault="000807FB"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4FCA1911"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BE5972">
      <w:rPr>
        <w:sz w:val="18"/>
        <w:szCs w:val="18"/>
      </w:rPr>
      <w:t>2</w:t>
    </w:r>
    <w:r w:rsidR="00ED2A5E">
      <w:rPr>
        <w:sz w:val="18"/>
        <w:szCs w:val="18"/>
      </w:rPr>
      <w:t>2</w:t>
    </w:r>
    <w:r w:rsidRPr="00132282">
      <w:rPr>
        <w:sz w:val="18"/>
        <w:szCs w:val="18"/>
      </w:rPr>
      <w:t xml:space="preserve"> Trustees of Indiana University</w:t>
    </w:r>
    <w:r w:rsidR="003E6FA9">
      <w:rPr>
        <w:sz w:val="18"/>
        <w:szCs w:val="18"/>
      </w:rPr>
      <w:ptab w:relativeTo="margin" w:alignment="right" w:leader="none"/>
    </w:r>
    <w:r w:rsidR="003E6FA9">
      <w:rPr>
        <w:sz w:val="18"/>
        <w:szCs w:val="18"/>
      </w:rPr>
      <w:t>NSSE 202</w:t>
    </w:r>
    <w:r w:rsidR="00521C3C">
      <w:rPr>
        <w:sz w:val="18"/>
        <w:szCs w:val="18"/>
      </w:rPr>
      <w:t>3</w:t>
    </w:r>
    <w:r w:rsidR="003E6FA9">
      <w:rPr>
        <w:sz w:val="18"/>
        <w:szCs w:val="18"/>
      </w:rPr>
      <w:t xml:space="preserve"> First-Year Experiences &amp; Senior Transitions Module Data </w:t>
    </w:r>
    <w:r w:rsidR="00D35DE4">
      <w:rPr>
        <w:sz w:val="18"/>
        <w:szCs w:val="18"/>
      </w:rPr>
      <w:t xml:space="preserve">Codebook </w:t>
    </w:r>
    <w:r w:rsidR="00D35DE4">
      <w:rPr>
        <w:sz w:val="18"/>
        <w:szCs w:val="18"/>
      </w:rPr>
      <w:sym w:font="Symbol" w:char="F0B7"/>
    </w:r>
    <w:r w:rsidR="00D35DE4">
      <w:rPr>
        <w:sz w:val="18"/>
        <w:szCs w:val="18"/>
      </w:rPr>
      <w:t xml:space="preserve"> </w:t>
    </w:r>
    <w:r w:rsidR="00D35DE4">
      <w:rPr>
        <w:sz w:val="18"/>
        <w:szCs w:val="18"/>
      </w:rPr>
      <w:fldChar w:fldCharType="begin"/>
    </w:r>
    <w:r w:rsidR="00D35DE4">
      <w:rPr>
        <w:sz w:val="18"/>
        <w:szCs w:val="18"/>
      </w:rPr>
      <w:instrText xml:space="preserve"> PAGE  \* MERGEFORMAT </w:instrText>
    </w:r>
    <w:r w:rsidR="00D35DE4">
      <w:rPr>
        <w:sz w:val="18"/>
        <w:szCs w:val="18"/>
      </w:rPr>
      <w:fldChar w:fldCharType="separate"/>
    </w:r>
    <w:r w:rsidR="00D35DE4">
      <w:rPr>
        <w:sz w:val="18"/>
        <w:szCs w:val="18"/>
      </w:rPr>
      <w:t>2</w:t>
    </w:r>
    <w:r w:rsidR="00D35DE4">
      <w:rPr>
        <w:sz w:val="18"/>
        <w:szCs w:val="18"/>
      </w:rPr>
      <w:fldChar w:fldCharType="end"/>
    </w:r>
  </w:p>
  <w:p w14:paraId="0BD4FB86" w14:textId="1172346A" w:rsidR="00D82110" w:rsidRPr="00132282" w:rsidRDefault="00D82110" w:rsidP="00BB2758">
    <w:pPr>
      <w:pStyle w:val="Footer"/>
      <w:rPr>
        <w:sz w:val="18"/>
        <w:szCs w:val="18"/>
      </w:rPr>
    </w:pPr>
    <w:r w:rsidRPr="00132282">
      <w:rPr>
        <w:sz w:val="18"/>
        <w:szCs w:val="18"/>
      </w:rPr>
      <w:t>Use of this survey without permission is prohibited.</w:t>
    </w:r>
    <w:r w:rsidR="003E6FA9">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FFAE9" w14:textId="3D0E160B" w:rsidR="003E6FA9" w:rsidRPr="00132282" w:rsidRDefault="003E6FA9" w:rsidP="003E6FA9">
    <w:pPr>
      <w:pStyle w:val="Footer"/>
      <w:tabs>
        <w:tab w:val="clear" w:pos="4680"/>
        <w:tab w:val="clear" w:pos="9360"/>
        <w:tab w:val="right" w:pos="10080"/>
      </w:tabs>
      <w:rPr>
        <w:sz w:val="18"/>
        <w:szCs w:val="18"/>
      </w:rPr>
    </w:pPr>
    <w:r w:rsidRPr="00132282">
      <w:rPr>
        <w:sz w:val="18"/>
        <w:szCs w:val="18"/>
      </w:rPr>
      <w:t>Copyright © 20</w:t>
    </w:r>
    <w:r>
      <w:rPr>
        <w:sz w:val="18"/>
        <w:szCs w:val="18"/>
      </w:rPr>
      <w:t>2</w:t>
    </w:r>
    <w:r w:rsidR="00ED2A5E">
      <w:rPr>
        <w:sz w:val="18"/>
        <w:szCs w:val="18"/>
      </w:rPr>
      <w:t>2</w:t>
    </w:r>
    <w:r w:rsidRPr="00132282">
      <w:rPr>
        <w:sz w:val="18"/>
        <w:szCs w:val="18"/>
      </w:rPr>
      <w:t xml:space="preserve"> Trustees of Indiana University</w:t>
    </w:r>
    <w:r>
      <w:rPr>
        <w:sz w:val="18"/>
        <w:szCs w:val="18"/>
      </w:rPr>
      <w:ptab w:relativeTo="margin" w:alignment="right" w:leader="none"/>
    </w:r>
    <w:r>
      <w:rPr>
        <w:sz w:val="18"/>
        <w:szCs w:val="18"/>
      </w:rPr>
      <w:t>NSSE 202</w:t>
    </w:r>
    <w:r w:rsidR="00521C3C">
      <w:rPr>
        <w:sz w:val="18"/>
        <w:szCs w:val="18"/>
      </w:rPr>
      <w:t>3</w:t>
    </w:r>
    <w:r>
      <w:rPr>
        <w:sz w:val="18"/>
        <w:szCs w:val="18"/>
      </w:rPr>
      <w:t xml:space="preserve"> First-Year Experiences &amp; Senior Transitions Module Data </w:t>
    </w:r>
    <w:r w:rsidR="00D35DE4">
      <w:rPr>
        <w:sz w:val="18"/>
        <w:szCs w:val="18"/>
      </w:rPr>
      <w:t xml:space="preserve">Codebook </w:t>
    </w:r>
    <w:r w:rsidR="00D35DE4">
      <w:rPr>
        <w:sz w:val="18"/>
        <w:szCs w:val="18"/>
      </w:rPr>
      <w:sym w:font="Symbol" w:char="F0B7"/>
    </w:r>
    <w:r w:rsidR="00D35DE4">
      <w:rPr>
        <w:sz w:val="18"/>
        <w:szCs w:val="18"/>
      </w:rPr>
      <w:t xml:space="preserve"> </w:t>
    </w:r>
    <w:r w:rsidR="00D35DE4">
      <w:rPr>
        <w:sz w:val="18"/>
        <w:szCs w:val="18"/>
      </w:rPr>
      <w:fldChar w:fldCharType="begin"/>
    </w:r>
    <w:r w:rsidR="00D35DE4">
      <w:rPr>
        <w:sz w:val="18"/>
        <w:szCs w:val="18"/>
      </w:rPr>
      <w:instrText xml:space="preserve"> PAGE  \* MERGEFORMAT </w:instrText>
    </w:r>
    <w:r w:rsidR="00D35DE4">
      <w:rPr>
        <w:sz w:val="18"/>
        <w:szCs w:val="18"/>
      </w:rPr>
      <w:fldChar w:fldCharType="separate"/>
    </w:r>
    <w:r w:rsidR="00D35DE4">
      <w:rPr>
        <w:sz w:val="18"/>
        <w:szCs w:val="18"/>
      </w:rPr>
      <w:t>2</w:t>
    </w:r>
    <w:r w:rsidR="00D35DE4">
      <w:rPr>
        <w:sz w:val="18"/>
        <w:szCs w:val="18"/>
      </w:rPr>
      <w:fldChar w:fldCharType="end"/>
    </w:r>
  </w:p>
  <w:p w14:paraId="2777C755" w14:textId="0A84992F" w:rsidR="00D82110" w:rsidRPr="003E6FA9" w:rsidRDefault="003E6FA9" w:rsidP="003E6FA9">
    <w:pPr>
      <w:pStyle w:val="Footer"/>
      <w:rPr>
        <w:sz w:val="18"/>
        <w:szCs w:val="18"/>
      </w:rPr>
    </w:pPr>
    <w:r w:rsidRPr="00132282">
      <w:rPr>
        <w:sz w:val="18"/>
        <w:szCs w:val="18"/>
      </w:rPr>
      <w:t>Use of this survey without permission is prohibited.</w:t>
    </w:r>
    <w:r>
      <w:rPr>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2F0C419C"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BE5972">
      <w:rPr>
        <w:sz w:val="18"/>
        <w:szCs w:val="18"/>
      </w:rPr>
      <w:t>2</w:t>
    </w:r>
    <w:r w:rsidR="00ED2A5E">
      <w:rPr>
        <w:sz w:val="18"/>
        <w:szCs w:val="18"/>
      </w:rPr>
      <w:t>2</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77DB3" w14:textId="77777777" w:rsidR="000807FB" w:rsidRDefault="000807FB" w:rsidP="00BB2758">
      <w:r>
        <w:separator/>
      </w:r>
    </w:p>
  </w:footnote>
  <w:footnote w:type="continuationSeparator" w:id="0">
    <w:p w14:paraId="58A06FD1" w14:textId="77777777" w:rsidR="000807FB" w:rsidRDefault="000807FB"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7849950B" w:rsidR="00D82110" w:rsidRPr="003417D3" w:rsidRDefault="00D82110" w:rsidP="00751634">
    <w:pPr>
      <w:pStyle w:val="Header"/>
      <w:tabs>
        <w:tab w:val="clear" w:pos="4680"/>
        <w:tab w:val="clear" w:pos="9360"/>
        <w:tab w:val="left" w:pos="2880"/>
        <w:tab w:val="right" w:pos="10710"/>
      </w:tabs>
      <w:rPr>
        <w:sz w:val="2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807FB"/>
    <w:rsid w:val="000A36C0"/>
    <w:rsid w:val="000C7169"/>
    <w:rsid w:val="000F23F3"/>
    <w:rsid w:val="00132282"/>
    <w:rsid w:val="001328D3"/>
    <w:rsid w:val="00142D41"/>
    <w:rsid w:val="0015649A"/>
    <w:rsid w:val="00175134"/>
    <w:rsid w:val="0019689E"/>
    <w:rsid w:val="001B5348"/>
    <w:rsid w:val="001C0731"/>
    <w:rsid w:val="001E3974"/>
    <w:rsid w:val="001F0AF5"/>
    <w:rsid w:val="001F544A"/>
    <w:rsid w:val="0020580E"/>
    <w:rsid w:val="002059FB"/>
    <w:rsid w:val="00226034"/>
    <w:rsid w:val="002345FA"/>
    <w:rsid w:val="002450D6"/>
    <w:rsid w:val="002556B2"/>
    <w:rsid w:val="002559A4"/>
    <w:rsid w:val="00256C4A"/>
    <w:rsid w:val="002625F1"/>
    <w:rsid w:val="0026570E"/>
    <w:rsid w:val="002660C6"/>
    <w:rsid w:val="00272691"/>
    <w:rsid w:val="00292387"/>
    <w:rsid w:val="002A29F3"/>
    <w:rsid w:val="002A5145"/>
    <w:rsid w:val="002A6100"/>
    <w:rsid w:val="002B290B"/>
    <w:rsid w:val="0030303C"/>
    <w:rsid w:val="00315D37"/>
    <w:rsid w:val="003223CC"/>
    <w:rsid w:val="003417D3"/>
    <w:rsid w:val="003445D2"/>
    <w:rsid w:val="00360FD3"/>
    <w:rsid w:val="00385A3A"/>
    <w:rsid w:val="003A3146"/>
    <w:rsid w:val="003A469B"/>
    <w:rsid w:val="003A7788"/>
    <w:rsid w:val="003C3145"/>
    <w:rsid w:val="003E555A"/>
    <w:rsid w:val="003E6FA9"/>
    <w:rsid w:val="00431CCE"/>
    <w:rsid w:val="00434724"/>
    <w:rsid w:val="00452965"/>
    <w:rsid w:val="004628F4"/>
    <w:rsid w:val="00465102"/>
    <w:rsid w:val="00466917"/>
    <w:rsid w:val="00467054"/>
    <w:rsid w:val="00480200"/>
    <w:rsid w:val="0048159D"/>
    <w:rsid w:val="00486286"/>
    <w:rsid w:val="00492577"/>
    <w:rsid w:val="004A4134"/>
    <w:rsid w:val="004C5A60"/>
    <w:rsid w:val="004D7421"/>
    <w:rsid w:val="004E1126"/>
    <w:rsid w:val="004F001D"/>
    <w:rsid w:val="00501B7F"/>
    <w:rsid w:val="005051A2"/>
    <w:rsid w:val="00506134"/>
    <w:rsid w:val="00514F02"/>
    <w:rsid w:val="00515A38"/>
    <w:rsid w:val="00516BDD"/>
    <w:rsid w:val="00521C3C"/>
    <w:rsid w:val="005329C4"/>
    <w:rsid w:val="00537BD9"/>
    <w:rsid w:val="00552841"/>
    <w:rsid w:val="00554E08"/>
    <w:rsid w:val="00556F6B"/>
    <w:rsid w:val="00580FA2"/>
    <w:rsid w:val="005918EE"/>
    <w:rsid w:val="00595CA7"/>
    <w:rsid w:val="005A4B1E"/>
    <w:rsid w:val="005A6CD5"/>
    <w:rsid w:val="005B0C20"/>
    <w:rsid w:val="005B4F03"/>
    <w:rsid w:val="005C0ED9"/>
    <w:rsid w:val="005C308A"/>
    <w:rsid w:val="005C7689"/>
    <w:rsid w:val="005E5D8E"/>
    <w:rsid w:val="00616BB2"/>
    <w:rsid w:val="006230B5"/>
    <w:rsid w:val="00624B9F"/>
    <w:rsid w:val="006362A9"/>
    <w:rsid w:val="00643012"/>
    <w:rsid w:val="0065724E"/>
    <w:rsid w:val="00690E79"/>
    <w:rsid w:val="00693044"/>
    <w:rsid w:val="0069538C"/>
    <w:rsid w:val="00697411"/>
    <w:rsid w:val="006A041D"/>
    <w:rsid w:val="006A17BB"/>
    <w:rsid w:val="006A3C07"/>
    <w:rsid w:val="006B3761"/>
    <w:rsid w:val="006C2F0B"/>
    <w:rsid w:val="006E0BA6"/>
    <w:rsid w:val="006F6B4C"/>
    <w:rsid w:val="00710B5E"/>
    <w:rsid w:val="007122F8"/>
    <w:rsid w:val="007156CF"/>
    <w:rsid w:val="00725135"/>
    <w:rsid w:val="007363A9"/>
    <w:rsid w:val="007448C8"/>
    <w:rsid w:val="0074709D"/>
    <w:rsid w:val="00751634"/>
    <w:rsid w:val="00766B40"/>
    <w:rsid w:val="00777BFB"/>
    <w:rsid w:val="007A1D6A"/>
    <w:rsid w:val="007A2161"/>
    <w:rsid w:val="007A5356"/>
    <w:rsid w:val="007C43A0"/>
    <w:rsid w:val="008100BF"/>
    <w:rsid w:val="00817056"/>
    <w:rsid w:val="00817961"/>
    <w:rsid w:val="008235F6"/>
    <w:rsid w:val="0083364F"/>
    <w:rsid w:val="0086569C"/>
    <w:rsid w:val="008733B2"/>
    <w:rsid w:val="0089331C"/>
    <w:rsid w:val="008B72A3"/>
    <w:rsid w:val="008C020F"/>
    <w:rsid w:val="008C1829"/>
    <w:rsid w:val="008C1C6A"/>
    <w:rsid w:val="008D6115"/>
    <w:rsid w:val="008F2332"/>
    <w:rsid w:val="008F2485"/>
    <w:rsid w:val="00902BD0"/>
    <w:rsid w:val="009314DC"/>
    <w:rsid w:val="0095293C"/>
    <w:rsid w:val="00956D83"/>
    <w:rsid w:val="009648B5"/>
    <w:rsid w:val="009735F8"/>
    <w:rsid w:val="00974EB3"/>
    <w:rsid w:val="00980CC4"/>
    <w:rsid w:val="009C0707"/>
    <w:rsid w:val="009C20E6"/>
    <w:rsid w:val="009D3CFA"/>
    <w:rsid w:val="009D4056"/>
    <w:rsid w:val="009E2607"/>
    <w:rsid w:val="00A03005"/>
    <w:rsid w:val="00A12DA3"/>
    <w:rsid w:val="00A139F5"/>
    <w:rsid w:val="00A16373"/>
    <w:rsid w:val="00A20AC2"/>
    <w:rsid w:val="00A52722"/>
    <w:rsid w:val="00A614C8"/>
    <w:rsid w:val="00A642D9"/>
    <w:rsid w:val="00A76DD3"/>
    <w:rsid w:val="00A819B3"/>
    <w:rsid w:val="00AA0689"/>
    <w:rsid w:val="00AC093D"/>
    <w:rsid w:val="00AC4924"/>
    <w:rsid w:val="00AD4CFE"/>
    <w:rsid w:val="00AE0121"/>
    <w:rsid w:val="00AE4120"/>
    <w:rsid w:val="00AF1425"/>
    <w:rsid w:val="00B01952"/>
    <w:rsid w:val="00B119A6"/>
    <w:rsid w:val="00B32D30"/>
    <w:rsid w:val="00B36984"/>
    <w:rsid w:val="00B41C51"/>
    <w:rsid w:val="00B4265E"/>
    <w:rsid w:val="00B81771"/>
    <w:rsid w:val="00B82017"/>
    <w:rsid w:val="00B8294E"/>
    <w:rsid w:val="00B907EF"/>
    <w:rsid w:val="00B96EC2"/>
    <w:rsid w:val="00B97219"/>
    <w:rsid w:val="00BA3DF2"/>
    <w:rsid w:val="00BB2758"/>
    <w:rsid w:val="00BB5F20"/>
    <w:rsid w:val="00BD3918"/>
    <w:rsid w:val="00BD7101"/>
    <w:rsid w:val="00BE5678"/>
    <w:rsid w:val="00BE5972"/>
    <w:rsid w:val="00BF2EFF"/>
    <w:rsid w:val="00C05387"/>
    <w:rsid w:val="00C549D7"/>
    <w:rsid w:val="00C56D52"/>
    <w:rsid w:val="00C57DFF"/>
    <w:rsid w:val="00C76CC3"/>
    <w:rsid w:val="00C85B69"/>
    <w:rsid w:val="00C93549"/>
    <w:rsid w:val="00C94434"/>
    <w:rsid w:val="00C95FBC"/>
    <w:rsid w:val="00CC02A8"/>
    <w:rsid w:val="00CD7342"/>
    <w:rsid w:val="00CE3292"/>
    <w:rsid w:val="00CE7C19"/>
    <w:rsid w:val="00CF2574"/>
    <w:rsid w:val="00CF65CF"/>
    <w:rsid w:val="00D2381C"/>
    <w:rsid w:val="00D24921"/>
    <w:rsid w:val="00D35DE4"/>
    <w:rsid w:val="00D4163C"/>
    <w:rsid w:val="00D5414A"/>
    <w:rsid w:val="00D5669E"/>
    <w:rsid w:val="00D56D2A"/>
    <w:rsid w:val="00D76FD4"/>
    <w:rsid w:val="00D82110"/>
    <w:rsid w:val="00DA3189"/>
    <w:rsid w:val="00DB4089"/>
    <w:rsid w:val="00DC436F"/>
    <w:rsid w:val="00DE0123"/>
    <w:rsid w:val="00DE1610"/>
    <w:rsid w:val="00DE42E8"/>
    <w:rsid w:val="00E05D9F"/>
    <w:rsid w:val="00E118C5"/>
    <w:rsid w:val="00E20D43"/>
    <w:rsid w:val="00E4344B"/>
    <w:rsid w:val="00E5640C"/>
    <w:rsid w:val="00E62FF9"/>
    <w:rsid w:val="00E70E3F"/>
    <w:rsid w:val="00E82223"/>
    <w:rsid w:val="00E85C32"/>
    <w:rsid w:val="00E97241"/>
    <w:rsid w:val="00EA374F"/>
    <w:rsid w:val="00EA5CE1"/>
    <w:rsid w:val="00ED2A5E"/>
    <w:rsid w:val="00EE4462"/>
    <w:rsid w:val="00EF6B2F"/>
    <w:rsid w:val="00F06BFD"/>
    <w:rsid w:val="00F11021"/>
    <w:rsid w:val="00F21DD5"/>
    <w:rsid w:val="00F30E5A"/>
    <w:rsid w:val="00F32DCC"/>
    <w:rsid w:val="00F420D4"/>
    <w:rsid w:val="00F423B3"/>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customStyle="1" w:styleId="STEM">
    <w:name w:val="STEM"/>
    <w:basedOn w:val="Normal"/>
    <w:link w:val="STEMChar"/>
    <w:qFormat/>
    <w:rsid w:val="00466917"/>
    <w:pPr>
      <w:keepNext/>
      <w:spacing w:before="120"/>
      <w:ind w:left="360" w:hanging="360"/>
    </w:pPr>
    <w:rPr>
      <w:b/>
      <w:sz w:val="19"/>
      <w:szCs w:val="22"/>
    </w:rPr>
  </w:style>
  <w:style w:type="character" w:customStyle="1" w:styleId="STEMChar">
    <w:name w:val="STEM Char"/>
    <w:basedOn w:val="DefaultParagraphFont"/>
    <w:link w:val="STEM"/>
    <w:rsid w:val="00466917"/>
    <w:rPr>
      <w:b/>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9401901">
      <w:bodyDiv w:val="1"/>
      <w:marLeft w:val="0"/>
      <w:marRight w:val="0"/>
      <w:marTop w:val="0"/>
      <w:marBottom w:val="0"/>
      <w:divBdr>
        <w:top w:val="none" w:sz="0" w:space="0" w:color="auto"/>
        <w:left w:val="none" w:sz="0" w:space="0" w:color="auto"/>
        <w:bottom w:val="none" w:sz="0" w:space="0" w:color="auto"/>
        <w:right w:val="none" w:sz="0" w:space="0" w:color="auto"/>
      </w:divBdr>
    </w:div>
    <w:div w:id="9162688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4036945">
      <w:bodyDiv w:val="1"/>
      <w:marLeft w:val="0"/>
      <w:marRight w:val="0"/>
      <w:marTop w:val="0"/>
      <w:marBottom w:val="0"/>
      <w:divBdr>
        <w:top w:val="none" w:sz="0" w:space="0" w:color="auto"/>
        <w:left w:val="none" w:sz="0" w:space="0" w:color="auto"/>
        <w:bottom w:val="none" w:sz="0" w:space="0" w:color="auto"/>
        <w:right w:val="none" w:sz="0" w:space="0" w:color="auto"/>
      </w:divBdr>
    </w:div>
    <w:div w:id="157229240">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3502270">
      <w:bodyDiv w:val="1"/>
      <w:marLeft w:val="0"/>
      <w:marRight w:val="0"/>
      <w:marTop w:val="0"/>
      <w:marBottom w:val="0"/>
      <w:divBdr>
        <w:top w:val="none" w:sz="0" w:space="0" w:color="auto"/>
        <w:left w:val="none" w:sz="0" w:space="0" w:color="auto"/>
        <w:bottom w:val="none" w:sz="0" w:space="0" w:color="auto"/>
        <w:right w:val="none" w:sz="0" w:space="0" w:color="auto"/>
      </w:divBdr>
    </w:div>
    <w:div w:id="180706640">
      <w:bodyDiv w:val="1"/>
      <w:marLeft w:val="0"/>
      <w:marRight w:val="0"/>
      <w:marTop w:val="0"/>
      <w:marBottom w:val="0"/>
      <w:divBdr>
        <w:top w:val="none" w:sz="0" w:space="0" w:color="auto"/>
        <w:left w:val="none" w:sz="0" w:space="0" w:color="auto"/>
        <w:bottom w:val="none" w:sz="0" w:space="0" w:color="auto"/>
        <w:right w:val="none" w:sz="0" w:space="0" w:color="auto"/>
      </w:divBdr>
    </w:div>
    <w:div w:id="22101961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2307230">
      <w:bodyDiv w:val="1"/>
      <w:marLeft w:val="0"/>
      <w:marRight w:val="0"/>
      <w:marTop w:val="0"/>
      <w:marBottom w:val="0"/>
      <w:divBdr>
        <w:top w:val="none" w:sz="0" w:space="0" w:color="auto"/>
        <w:left w:val="none" w:sz="0" w:space="0" w:color="auto"/>
        <w:bottom w:val="none" w:sz="0" w:space="0" w:color="auto"/>
        <w:right w:val="none" w:sz="0" w:space="0" w:color="auto"/>
      </w:divBdr>
    </w:div>
    <w:div w:id="281423039">
      <w:bodyDiv w:val="1"/>
      <w:marLeft w:val="0"/>
      <w:marRight w:val="0"/>
      <w:marTop w:val="0"/>
      <w:marBottom w:val="0"/>
      <w:divBdr>
        <w:top w:val="none" w:sz="0" w:space="0" w:color="auto"/>
        <w:left w:val="none" w:sz="0" w:space="0" w:color="auto"/>
        <w:bottom w:val="none" w:sz="0" w:space="0" w:color="auto"/>
        <w:right w:val="none" w:sz="0" w:space="0" w:color="auto"/>
      </w:divBdr>
    </w:div>
    <w:div w:id="37297249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2017199">
      <w:bodyDiv w:val="1"/>
      <w:marLeft w:val="0"/>
      <w:marRight w:val="0"/>
      <w:marTop w:val="0"/>
      <w:marBottom w:val="0"/>
      <w:divBdr>
        <w:top w:val="none" w:sz="0" w:space="0" w:color="auto"/>
        <w:left w:val="none" w:sz="0" w:space="0" w:color="auto"/>
        <w:bottom w:val="none" w:sz="0" w:space="0" w:color="auto"/>
        <w:right w:val="none" w:sz="0" w:space="0" w:color="auto"/>
      </w:divBdr>
    </w:div>
    <w:div w:id="457801034">
      <w:bodyDiv w:val="1"/>
      <w:marLeft w:val="0"/>
      <w:marRight w:val="0"/>
      <w:marTop w:val="0"/>
      <w:marBottom w:val="0"/>
      <w:divBdr>
        <w:top w:val="none" w:sz="0" w:space="0" w:color="auto"/>
        <w:left w:val="none" w:sz="0" w:space="0" w:color="auto"/>
        <w:bottom w:val="none" w:sz="0" w:space="0" w:color="auto"/>
        <w:right w:val="none" w:sz="0" w:space="0" w:color="auto"/>
      </w:divBdr>
    </w:div>
    <w:div w:id="49310676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46334354">
      <w:bodyDiv w:val="1"/>
      <w:marLeft w:val="0"/>
      <w:marRight w:val="0"/>
      <w:marTop w:val="0"/>
      <w:marBottom w:val="0"/>
      <w:divBdr>
        <w:top w:val="none" w:sz="0" w:space="0" w:color="auto"/>
        <w:left w:val="none" w:sz="0" w:space="0" w:color="auto"/>
        <w:bottom w:val="none" w:sz="0" w:space="0" w:color="auto"/>
        <w:right w:val="none" w:sz="0" w:space="0" w:color="auto"/>
      </w:divBdr>
    </w:div>
    <w:div w:id="570847300">
      <w:bodyDiv w:val="1"/>
      <w:marLeft w:val="0"/>
      <w:marRight w:val="0"/>
      <w:marTop w:val="0"/>
      <w:marBottom w:val="0"/>
      <w:divBdr>
        <w:top w:val="none" w:sz="0" w:space="0" w:color="auto"/>
        <w:left w:val="none" w:sz="0" w:space="0" w:color="auto"/>
        <w:bottom w:val="none" w:sz="0" w:space="0" w:color="auto"/>
        <w:right w:val="none" w:sz="0" w:space="0" w:color="auto"/>
      </w:divBdr>
    </w:div>
    <w:div w:id="616182032">
      <w:bodyDiv w:val="1"/>
      <w:marLeft w:val="0"/>
      <w:marRight w:val="0"/>
      <w:marTop w:val="0"/>
      <w:marBottom w:val="0"/>
      <w:divBdr>
        <w:top w:val="none" w:sz="0" w:space="0" w:color="auto"/>
        <w:left w:val="none" w:sz="0" w:space="0" w:color="auto"/>
        <w:bottom w:val="none" w:sz="0" w:space="0" w:color="auto"/>
        <w:right w:val="none" w:sz="0" w:space="0" w:color="auto"/>
      </w:divBdr>
    </w:div>
    <w:div w:id="65472066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62189242">
      <w:bodyDiv w:val="1"/>
      <w:marLeft w:val="0"/>
      <w:marRight w:val="0"/>
      <w:marTop w:val="0"/>
      <w:marBottom w:val="0"/>
      <w:divBdr>
        <w:top w:val="none" w:sz="0" w:space="0" w:color="auto"/>
        <w:left w:val="none" w:sz="0" w:space="0" w:color="auto"/>
        <w:bottom w:val="none" w:sz="0" w:space="0" w:color="auto"/>
        <w:right w:val="none" w:sz="0" w:space="0" w:color="auto"/>
      </w:divBdr>
    </w:div>
    <w:div w:id="809900668">
      <w:bodyDiv w:val="1"/>
      <w:marLeft w:val="0"/>
      <w:marRight w:val="0"/>
      <w:marTop w:val="0"/>
      <w:marBottom w:val="0"/>
      <w:divBdr>
        <w:top w:val="none" w:sz="0" w:space="0" w:color="auto"/>
        <w:left w:val="none" w:sz="0" w:space="0" w:color="auto"/>
        <w:bottom w:val="none" w:sz="0" w:space="0" w:color="auto"/>
        <w:right w:val="none" w:sz="0" w:space="0" w:color="auto"/>
      </w:divBdr>
    </w:div>
    <w:div w:id="81352726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68299540">
      <w:bodyDiv w:val="1"/>
      <w:marLeft w:val="0"/>
      <w:marRight w:val="0"/>
      <w:marTop w:val="0"/>
      <w:marBottom w:val="0"/>
      <w:divBdr>
        <w:top w:val="none" w:sz="0" w:space="0" w:color="auto"/>
        <w:left w:val="none" w:sz="0" w:space="0" w:color="auto"/>
        <w:bottom w:val="none" w:sz="0" w:space="0" w:color="auto"/>
        <w:right w:val="none" w:sz="0" w:space="0" w:color="auto"/>
      </w:divBdr>
    </w:div>
    <w:div w:id="925723781">
      <w:bodyDiv w:val="1"/>
      <w:marLeft w:val="0"/>
      <w:marRight w:val="0"/>
      <w:marTop w:val="0"/>
      <w:marBottom w:val="0"/>
      <w:divBdr>
        <w:top w:val="none" w:sz="0" w:space="0" w:color="auto"/>
        <w:left w:val="none" w:sz="0" w:space="0" w:color="auto"/>
        <w:bottom w:val="none" w:sz="0" w:space="0" w:color="auto"/>
        <w:right w:val="none" w:sz="0" w:space="0" w:color="auto"/>
      </w:divBdr>
    </w:div>
    <w:div w:id="945894280">
      <w:bodyDiv w:val="1"/>
      <w:marLeft w:val="0"/>
      <w:marRight w:val="0"/>
      <w:marTop w:val="0"/>
      <w:marBottom w:val="0"/>
      <w:divBdr>
        <w:top w:val="none" w:sz="0" w:space="0" w:color="auto"/>
        <w:left w:val="none" w:sz="0" w:space="0" w:color="auto"/>
        <w:bottom w:val="none" w:sz="0" w:space="0" w:color="auto"/>
        <w:right w:val="none" w:sz="0" w:space="0" w:color="auto"/>
      </w:divBdr>
    </w:div>
    <w:div w:id="968512045">
      <w:bodyDiv w:val="1"/>
      <w:marLeft w:val="0"/>
      <w:marRight w:val="0"/>
      <w:marTop w:val="0"/>
      <w:marBottom w:val="0"/>
      <w:divBdr>
        <w:top w:val="none" w:sz="0" w:space="0" w:color="auto"/>
        <w:left w:val="none" w:sz="0" w:space="0" w:color="auto"/>
        <w:bottom w:val="none" w:sz="0" w:space="0" w:color="auto"/>
        <w:right w:val="none" w:sz="0" w:space="0" w:color="auto"/>
      </w:divBdr>
    </w:div>
    <w:div w:id="999112926">
      <w:bodyDiv w:val="1"/>
      <w:marLeft w:val="0"/>
      <w:marRight w:val="0"/>
      <w:marTop w:val="0"/>
      <w:marBottom w:val="0"/>
      <w:divBdr>
        <w:top w:val="none" w:sz="0" w:space="0" w:color="auto"/>
        <w:left w:val="none" w:sz="0" w:space="0" w:color="auto"/>
        <w:bottom w:val="none" w:sz="0" w:space="0" w:color="auto"/>
        <w:right w:val="none" w:sz="0" w:space="0" w:color="auto"/>
      </w:divBdr>
    </w:div>
    <w:div w:id="1005403006">
      <w:bodyDiv w:val="1"/>
      <w:marLeft w:val="0"/>
      <w:marRight w:val="0"/>
      <w:marTop w:val="0"/>
      <w:marBottom w:val="0"/>
      <w:divBdr>
        <w:top w:val="none" w:sz="0" w:space="0" w:color="auto"/>
        <w:left w:val="none" w:sz="0" w:space="0" w:color="auto"/>
        <w:bottom w:val="none" w:sz="0" w:space="0" w:color="auto"/>
        <w:right w:val="none" w:sz="0" w:space="0" w:color="auto"/>
      </w:divBdr>
    </w:div>
    <w:div w:id="10117591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5647213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603853">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5633130">
      <w:bodyDiv w:val="1"/>
      <w:marLeft w:val="0"/>
      <w:marRight w:val="0"/>
      <w:marTop w:val="0"/>
      <w:marBottom w:val="0"/>
      <w:divBdr>
        <w:top w:val="none" w:sz="0" w:space="0" w:color="auto"/>
        <w:left w:val="none" w:sz="0" w:space="0" w:color="auto"/>
        <w:bottom w:val="none" w:sz="0" w:space="0" w:color="auto"/>
        <w:right w:val="none" w:sz="0" w:space="0" w:color="auto"/>
      </w:divBdr>
    </w:div>
    <w:div w:id="1160388907">
      <w:bodyDiv w:val="1"/>
      <w:marLeft w:val="0"/>
      <w:marRight w:val="0"/>
      <w:marTop w:val="0"/>
      <w:marBottom w:val="0"/>
      <w:divBdr>
        <w:top w:val="none" w:sz="0" w:space="0" w:color="auto"/>
        <w:left w:val="none" w:sz="0" w:space="0" w:color="auto"/>
        <w:bottom w:val="none" w:sz="0" w:space="0" w:color="auto"/>
        <w:right w:val="none" w:sz="0" w:space="0" w:color="auto"/>
      </w:divBdr>
    </w:div>
    <w:div w:id="1167093804">
      <w:bodyDiv w:val="1"/>
      <w:marLeft w:val="0"/>
      <w:marRight w:val="0"/>
      <w:marTop w:val="0"/>
      <w:marBottom w:val="0"/>
      <w:divBdr>
        <w:top w:val="none" w:sz="0" w:space="0" w:color="auto"/>
        <w:left w:val="none" w:sz="0" w:space="0" w:color="auto"/>
        <w:bottom w:val="none" w:sz="0" w:space="0" w:color="auto"/>
        <w:right w:val="none" w:sz="0" w:space="0" w:color="auto"/>
      </w:divBdr>
    </w:div>
    <w:div w:id="1204560570">
      <w:bodyDiv w:val="1"/>
      <w:marLeft w:val="0"/>
      <w:marRight w:val="0"/>
      <w:marTop w:val="0"/>
      <w:marBottom w:val="0"/>
      <w:divBdr>
        <w:top w:val="none" w:sz="0" w:space="0" w:color="auto"/>
        <w:left w:val="none" w:sz="0" w:space="0" w:color="auto"/>
        <w:bottom w:val="none" w:sz="0" w:space="0" w:color="auto"/>
        <w:right w:val="none" w:sz="0" w:space="0" w:color="auto"/>
      </w:divBdr>
    </w:div>
    <w:div w:id="1209222509">
      <w:bodyDiv w:val="1"/>
      <w:marLeft w:val="0"/>
      <w:marRight w:val="0"/>
      <w:marTop w:val="0"/>
      <w:marBottom w:val="0"/>
      <w:divBdr>
        <w:top w:val="none" w:sz="0" w:space="0" w:color="auto"/>
        <w:left w:val="none" w:sz="0" w:space="0" w:color="auto"/>
        <w:bottom w:val="none" w:sz="0" w:space="0" w:color="auto"/>
        <w:right w:val="none" w:sz="0" w:space="0" w:color="auto"/>
      </w:divBdr>
    </w:div>
    <w:div w:id="1289970891">
      <w:bodyDiv w:val="1"/>
      <w:marLeft w:val="0"/>
      <w:marRight w:val="0"/>
      <w:marTop w:val="0"/>
      <w:marBottom w:val="0"/>
      <w:divBdr>
        <w:top w:val="none" w:sz="0" w:space="0" w:color="auto"/>
        <w:left w:val="none" w:sz="0" w:space="0" w:color="auto"/>
        <w:bottom w:val="none" w:sz="0" w:space="0" w:color="auto"/>
        <w:right w:val="none" w:sz="0" w:space="0" w:color="auto"/>
      </w:divBdr>
    </w:div>
    <w:div w:id="1290672105">
      <w:bodyDiv w:val="1"/>
      <w:marLeft w:val="0"/>
      <w:marRight w:val="0"/>
      <w:marTop w:val="0"/>
      <w:marBottom w:val="0"/>
      <w:divBdr>
        <w:top w:val="none" w:sz="0" w:space="0" w:color="auto"/>
        <w:left w:val="none" w:sz="0" w:space="0" w:color="auto"/>
        <w:bottom w:val="none" w:sz="0" w:space="0" w:color="auto"/>
        <w:right w:val="none" w:sz="0" w:space="0" w:color="auto"/>
      </w:divBdr>
    </w:div>
    <w:div w:id="1354498220">
      <w:bodyDiv w:val="1"/>
      <w:marLeft w:val="0"/>
      <w:marRight w:val="0"/>
      <w:marTop w:val="0"/>
      <w:marBottom w:val="0"/>
      <w:divBdr>
        <w:top w:val="none" w:sz="0" w:space="0" w:color="auto"/>
        <w:left w:val="none" w:sz="0" w:space="0" w:color="auto"/>
        <w:bottom w:val="none" w:sz="0" w:space="0" w:color="auto"/>
        <w:right w:val="none" w:sz="0" w:space="0" w:color="auto"/>
      </w:divBdr>
    </w:div>
    <w:div w:id="1383796297">
      <w:bodyDiv w:val="1"/>
      <w:marLeft w:val="0"/>
      <w:marRight w:val="0"/>
      <w:marTop w:val="0"/>
      <w:marBottom w:val="0"/>
      <w:divBdr>
        <w:top w:val="none" w:sz="0" w:space="0" w:color="auto"/>
        <w:left w:val="none" w:sz="0" w:space="0" w:color="auto"/>
        <w:bottom w:val="none" w:sz="0" w:space="0" w:color="auto"/>
        <w:right w:val="none" w:sz="0" w:space="0" w:color="auto"/>
      </w:divBdr>
    </w:div>
    <w:div w:id="1396273324">
      <w:bodyDiv w:val="1"/>
      <w:marLeft w:val="0"/>
      <w:marRight w:val="0"/>
      <w:marTop w:val="0"/>
      <w:marBottom w:val="0"/>
      <w:divBdr>
        <w:top w:val="none" w:sz="0" w:space="0" w:color="auto"/>
        <w:left w:val="none" w:sz="0" w:space="0" w:color="auto"/>
        <w:bottom w:val="none" w:sz="0" w:space="0" w:color="auto"/>
        <w:right w:val="none" w:sz="0" w:space="0" w:color="auto"/>
      </w:divBdr>
    </w:div>
    <w:div w:id="1401244062">
      <w:bodyDiv w:val="1"/>
      <w:marLeft w:val="0"/>
      <w:marRight w:val="0"/>
      <w:marTop w:val="0"/>
      <w:marBottom w:val="0"/>
      <w:divBdr>
        <w:top w:val="none" w:sz="0" w:space="0" w:color="auto"/>
        <w:left w:val="none" w:sz="0" w:space="0" w:color="auto"/>
        <w:bottom w:val="none" w:sz="0" w:space="0" w:color="auto"/>
        <w:right w:val="none" w:sz="0" w:space="0" w:color="auto"/>
      </w:divBdr>
    </w:div>
    <w:div w:id="1472357402">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14148278">
      <w:bodyDiv w:val="1"/>
      <w:marLeft w:val="0"/>
      <w:marRight w:val="0"/>
      <w:marTop w:val="0"/>
      <w:marBottom w:val="0"/>
      <w:divBdr>
        <w:top w:val="none" w:sz="0" w:space="0" w:color="auto"/>
        <w:left w:val="none" w:sz="0" w:space="0" w:color="auto"/>
        <w:bottom w:val="none" w:sz="0" w:space="0" w:color="auto"/>
        <w:right w:val="none" w:sz="0" w:space="0" w:color="auto"/>
      </w:divBdr>
    </w:div>
    <w:div w:id="155281114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8540269">
      <w:bodyDiv w:val="1"/>
      <w:marLeft w:val="0"/>
      <w:marRight w:val="0"/>
      <w:marTop w:val="0"/>
      <w:marBottom w:val="0"/>
      <w:divBdr>
        <w:top w:val="none" w:sz="0" w:space="0" w:color="auto"/>
        <w:left w:val="none" w:sz="0" w:space="0" w:color="auto"/>
        <w:bottom w:val="none" w:sz="0" w:space="0" w:color="auto"/>
        <w:right w:val="none" w:sz="0" w:space="0" w:color="auto"/>
      </w:divBdr>
    </w:div>
    <w:div w:id="1639459592">
      <w:bodyDiv w:val="1"/>
      <w:marLeft w:val="0"/>
      <w:marRight w:val="0"/>
      <w:marTop w:val="0"/>
      <w:marBottom w:val="0"/>
      <w:divBdr>
        <w:top w:val="none" w:sz="0" w:space="0" w:color="auto"/>
        <w:left w:val="none" w:sz="0" w:space="0" w:color="auto"/>
        <w:bottom w:val="none" w:sz="0" w:space="0" w:color="auto"/>
        <w:right w:val="none" w:sz="0" w:space="0" w:color="auto"/>
      </w:divBdr>
    </w:div>
    <w:div w:id="1643922613">
      <w:bodyDiv w:val="1"/>
      <w:marLeft w:val="0"/>
      <w:marRight w:val="0"/>
      <w:marTop w:val="0"/>
      <w:marBottom w:val="0"/>
      <w:divBdr>
        <w:top w:val="none" w:sz="0" w:space="0" w:color="auto"/>
        <w:left w:val="none" w:sz="0" w:space="0" w:color="auto"/>
        <w:bottom w:val="none" w:sz="0" w:space="0" w:color="auto"/>
        <w:right w:val="none" w:sz="0" w:space="0" w:color="auto"/>
      </w:divBdr>
    </w:div>
    <w:div w:id="1686788326">
      <w:bodyDiv w:val="1"/>
      <w:marLeft w:val="0"/>
      <w:marRight w:val="0"/>
      <w:marTop w:val="0"/>
      <w:marBottom w:val="0"/>
      <w:divBdr>
        <w:top w:val="none" w:sz="0" w:space="0" w:color="auto"/>
        <w:left w:val="none" w:sz="0" w:space="0" w:color="auto"/>
        <w:bottom w:val="none" w:sz="0" w:space="0" w:color="auto"/>
        <w:right w:val="none" w:sz="0" w:space="0" w:color="auto"/>
      </w:divBdr>
    </w:div>
    <w:div w:id="1822845575">
      <w:bodyDiv w:val="1"/>
      <w:marLeft w:val="0"/>
      <w:marRight w:val="0"/>
      <w:marTop w:val="0"/>
      <w:marBottom w:val="0"/>
      <w:divBdr>
        <w:top w:val="none" w:sz="0" w:space="0" w:color="auto"/>
        <w:left w:val="none" w:sz="0" w:space="0" w:color="auto"/>
        <w:bottom w:val="none" w:sz="0" w:space="0" w:color="auto"/>
        <w:right w:val="none" w:sz="0" w:space="0" w:color="auto"/>
      </w:divBdr>
    </w:div>
    <w:div w:id="1825389816">
      <w:bodyDiv w:val="1"/>
      <w:marLeft w:val="0"/>
      <w:marRight w:val="0"/>
      <w:marTop w:val="0"/>
      <w:marBottom w:val="0"/>
      <w:divBdr>
        <w:top w:val="none" w:sz="0" w:space="0" w:color="auto"/>
        <w:left w:val="none" w:sz="0" w:space="0" w:color="auto"/>
        <w:bottom w:val="none" w:sz="0" w:space="0" w:color="auto"/>
        <w:right w:val="none" w:sz="0" w:space="0" w:color="auto"/>
      </w:divBdr>
    </w:div>
    <w:div w:id="1880045797">
      <w:bodyDiv w:val="1"/>
      <w:marLeft w:val="0"/>
      <w:marRight w:val="0"/>
      <w:marTop w:val="0"/>
      <w:marBottom w:val="0"/>
      <w:divBdr>
        <w:top w:val="none" w:sz="0" w:space="0" w:color="auto"/>
        <w:left w:val="none" w:sz="0" w:space="0" w:color="auto"/>
        <w:bottom w:val="none" w:sz="0" w:space="0" w:color="auto"/>
        <w:right w:val="none" w:sz="0" w:space="0" w:color="auto"/>
      </w:divBdr>
    </w:div>
    <w:div w:id="1910724561">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78102564">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35305011">
      <w:bodyDiv w:val="1"/>
      <w:marLeft w:val="0"/>
      <w:marRight w:val="0"/>
      <w:marTop w:val="0"/>
      <w:marBottom w:val="0"/>
      <w:divBdr>
        <w:top w:val="none" w:sz="0" w:space="0" w:color="auto"/>
        <w:left w:val="none" w:sz="0" w:space="0" w:color="auto"/>
        <w:bottom w:val="none" w:sz="0" w:space="0" w:color="auto"/>
        <w:right w:val="none" w:sz="0" w:space="0" w:color="auto"/>
      </w:divBdr>
    </w:div>
    <w:div w:id="205588412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EE0AD-8368-4BEC-A2CA-910DAB54E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4</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11:00Z</dcterms:created>
  <dcterms:modified xsi:type="dcterms:W3CDTF">2023-05-07T19:14:00Z</dcterms:modified>
</cp:coreProperties>
</file>